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25DB8E" w14:textId="778BC3F3" w:rsidR="008032C9" w:rsidRPr="00F86C74" w:rsidRDefault="00A769FE" w:rsidP="00A434E3">
      <w:pPr>
        <w:rPr>
          <w:b/>
        </w:rPr>
      </w:pPr>
      <w:r>
        <w:rPr>
          <w:b/>
        </w:rPr>
        <w:t>Gospodarka przestrzenna</w:t>
      </w:r>
      <w:r w:rsidR="00A434E3" w:rsidRPr="00DF5086">
        <w:rPr>
          <w:b/>
        </w:rPr>
        <w:t xml:space="preserve"> – STUDIA I STOPNIA</w:t>
      </w:r>
    </w:p>
    <w:p w14:paraId="7AF0DB11" w14:textId="05110CD9" w:rsidR="008032C9" w:rsidRDefault="008032C9" w:rsidP="00A434E3"/>
    <w:p w14:paraId="7A268312" w14:textId="77777777" w:rsidR="008032C9" w:rsidRDefault="008032C9" w:rsidP="00A434E3"/>
    <w:p w14:paraId="6F292BEB" w14:textId="089E6912" w:rsidR="008032C9" w:rsidRPr="00DF5086" w:rsidRDefault="008032C9" w:rsidP="008032C9">
      <w:pPr>
        <w:rPr>
          <w:b/>
        </w:rPr>
      </w:pPr>
      <w:r w:rsidRPr="00DF5086">
        <w:rPr>
          <w:b/>
        </w:rPr>
        <w:t xml:space="preserve">SEMESTR </w:t>
      </w:r>
      <w:r w:rsidR="004C4989">
        <w:rPr>
          <w:b/>
        </w:rPr>
        <w:t>1</w:t>
      </w:r>
    </w:p>
    <w:tbl>
      <w:tblPr>
        <w:tblStyle w:val="Tabela-Siatka"/>
        <w:tblW w:w="90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21"/>
        <w:gridCol w:w="1440"/>
        <w:gridCol w:w="1518"/>
        <w:gridCol w:w="1559"/>
        <w:gridCol w:w="2112"/>
      </w:tblGrid>
      <w:tr w:rsidR="00916CFA" w14:paraId="464779EE" w14:textId="77777777" w:rsidTr="00B15411">
        <w:trPr>
          <w:trHeight w:val="844"/>
        </w:trPr>
        <w:tc>
          <w:tcPr>
            <w:tcW w:w="0" w:type="auto"/>
            <w:vAlign w:val="center"/>
          </w:tcPr>
          <w:p w14:paraId="1986CFD5" w14:textId="408C1652" w:rsidR="00916CFA" w:rsidRDefault="00916CFA" w:rsidP="00F86C74">
            <w:pPr>
              <w:jc w:val="center"/>
            </w:pPr>
            <w:r w:rsidRPr="00A434E3">
              <w:t>Nazwa przedmiotu</w:t>
            </w:r>
            <w:r>
              <w:t xml:space="preserve"> </w:t>
            </w:r>
          </w:p>
        </w:tc>
        <w:tc>
          <w:tcPr>
            <w:tcW w:w="1440" w:type="dxa"/>
          </w:tcPr>
          <w:p w14:paraId="48984A72" w14:textId="537E84A4" w:rsidR="00916CFA" w:rsidRDefault="00916CFA" w:rsidP="00F86C74">
            <w:pPr>
              <w:jc w:val="center"/>
            </w:pPr>
            <w:r>
              <w:t>Forma zajęć</w:t>
            </w:r>
          </w:p>
        </w:tc>
        <w:tc>
          <w:tcPr>
            <w:tcW w:w="1518" w:type="dxa"/>
            <w:vAlign w:val="center"/>
          </w:tcPr>
          <w:p w14:paraId="63DFEE53" w14:textId="13694567" w:rsidR="00916CFA" w:rsidRDefault="00916CFA" w:rsidP="00F86C74">
            <w:pPr>
              <w:jc w:val="center"/>
            </w:pPr>
            <w:r>
              <w:t>Liczba godzin</w:t>
            </w:r>
          </w:p>
        </w:tc>
        <w:tc>
          <w:tcPr>
            <w:tcW w:w="1559" w:type="dxa"/>
            <w:vAlign w:val="center"/>
          </w:tcPr>
          <w:p w14:paraId="20C6DF17" w14:textId="77777777" w:rsidR="00916CFA" w:rsidRDefault="00916CFA" w:rsidP="00F86C74">
            <w:pPr>
              <w:jc w:val="center"/>
            </w:pPr>
            <w:r>
              <w:t>Liczba punktów ECTS</w:t>
            </w:r>
          </w:p>
        </w:tc>
        <w:tc>
          <w:tcPr>
            <w:tcW w:w="2112" w:type="dxa"/>
            <w:vAlign w:val="center"/>
          </w:tcPr>
          <w:p w14:paraId="08692F47" w14:textId="77777777" w:rsidR="00916CFA" w:rsidRDefault="00916CFA" w:rsidP="00F86C74">
            <w:pPr>
              <w:jc w:val="center"/>
            </w:pPr>
            <w:r>
              <w:t>Forma zaliczenia</w:t>
            </w:r>
          </w:p>
        </w:tc>
      </w:tr>
      <w:tr w:rsidR="009C7C71" w:rsidRPr="009C7C71" w14:paraId="3AE6A255" w14:textId="77777777" w:rsidTr="00B15411">
        <w:trPr>
          <w:trHeight w:val="844"/>
        </w:trPr>
        <w:tc>
          <w:tcPr>
            <w:tcW w:w="0" w:type="auto"/>
            <w:vAlign w:val="center"/>
          </w:tcPr>
          <w:p w14:paraId="3F1D6FB6" w14:textId="0661E089" w:rsidR="009C7C71" w:rsidRDefault="009C7C71" w:rsidP="009C7C71">
            <w:r>
              <w:rPr>
                <w:rFonts w:ascii="Arial" w:hAnsi="Arial" w:cs="Arial"/>
                <w:sz w:val="20"/>
                <w:szCs w:val="20"/>
              </w:rPr>
              <w:t>Wprowadzenie do gospodarki przestrzennej</w:t>
            </w:r>
          </w:p>
        </w:tc>
        <w:tc>
          <w:tcPr>
            <w:tcW w:w="1440" w:type="dxa"/>
            <w:vAlign w:val="center"/>
          </w:tcPr>
          <w:p w14:paraId="7EB8B139" w14:textId="77777777" w:rsid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  <w:p w14:paraId="0D4ADDC5" w14:textId="7AF0E815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3821055D" w14:textId="77777777" w:rsidR="00B9297E" w:rsidRDefault="00B1541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  <w:p w14:paraId="67536132" w14:textId="70D50B57" w:rsidR="009C7C71" w:rsidRPr="009C7C71" w:rsidRDefault="00B1541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04C4B154" w14:textId="5BDD5EFB" w:rsidR="009C7C71" w:rsidRPr="009C7C71" w:rsidRDefault="00B15411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12" w:type="dxa"/>
            <w:vAlign w:val="center"/>
          </w:tcPr>
          <w:p w14:paraId="08D3A827" w14:textId="04603B39" w:rsidR="009C7C71" w:rsidRPr="009C7C71" w:rsidRDefault="00E3459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</w:t>
            </w:r>
            <w:r w:rsidR="00B15411">
              <w:rPr>
                <w:rFonts w:ascii="Arial" w:hAnsi="Arial" w:cs="Arial"/>
                <w:sz w:val="20"/>
                <w:szCs w:val="20"/>
              </w:rPr>
              <w:t>O</w:t>
            </w:r>
          </w:p>
        </w:tc>
      </w:tr>
      <w:tr w:rsidR="009C7C71" w:rsidRPr="009C7C71" w14:paraId="0DEA99DF" w14:textId="77777777" w:rsidTr="00B15411">
        <w:trPr>
          <w:trHeight w:val="844"/>
        </w:trPr>
        <w:tc>
          <w:tcPr>
            <w:tcW w:w="0" w:type="auto"/>
            <w:vAlign w:val="center"/>
          </w:tcPr>
          <w:p w14:paraId="1EE35CFF" w14:textId="3B678FDB" w:rsidR="009C7C71" w:rsidRDefault="009C7C71" w:rsidP="009C7C71">
            <w:r>
              <w:rPr>
                <w:rFonts w:ascii="Arial" w:hAnsi="Arial" w:cs="Arial"/>
                <w:sz w:val="20"/>
                <w:szCs w:val="20"/>
              </w:rPr>
              <w:t>Społeczn</w:t>
            </w:r>
            <w:r w:rsidR="00B15411">
              <w:rPr>
                <w:rFonts w:ascii="Arial" w:hAnsi="Arial" w:cs="Arial"/>
                <w:sz w:val="20"/>
                <w:szCs w:val="20"/>
              </w:rPr>
              <w:t xml:space="preserve">e </w:t>
            </w:r>
            <w:r>
              <w:rPr>
                <w:rFonts w:ascii="Arial" w:hAnsi="Arial" w:cs="Arial"/>
                <w:sz w:val="20"/>
                <w:szCs w:val="20"/>
              </w:rPr>
              <w:t>podstawy gospodarki przestrzennej</w:t>
            </w:r>
          </w:p>
        </w:tc>
        <w:tc>
          <w:tcPr>
            <w:tcW w:w="1440" w:type="dxa"/>
            <w:vAlign w:val="center"/>
          </w:tcPr>
          <w:p w14:paraId="53B509B9" w14:textId="27C1A125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</w:tc>
        <w:tc>
          <w:tcPr>
            <w:tcW w:w="1518" w:type="dxa"/>
            <w:vAlign w:val="center"/>
          </w:tcPr>
          <w:p w14:paraId="13736D91" w14:textId="4A4FD53E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4E3F1FBA" w14:textId="7078666D" w:rsidR="009C7C71" w:rsidRPr="009C7C71" w:rsidRDefault="00B15411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12" w:type="dxa"/>
            <w:vAlign w:val="center"/>
          </w:tcPr>
          <w:p w14:paraId="30E9A1A2" w14:textId="6CF064D5" w:rsidR="009C7C71" w:rsidRPr="009C7C71" w:rsidRDefault="00E3459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B15411" w:rsidRPr="009C7C71" w14:paraId="268E9127" w14:textId="77777777" w:rsidTr="00B15411">
        <w:trPr>
          <w:trHeight w:val="844"/>
        </w:trPr>
        <w:tc>
          <w:tcPr>
            <w:tcW w:w="0" w:type="auto"/>
            <w:vAlign w:val="center"/>
          </w:tcPr>
          <w:p w14:paraId="7AD52236" w14:textId="47EB249E" w:rsidR="00B15411" w:rsidRDefault="00901782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ulturowe</w:t>
            </w:r>
            <w:r>
              <w:rPr>
                <w:rFonts w:ascii="Arial" w:hAnsi="Arial" w:cs="Arial"/>
                <w:sz w:val="20"/>
                <w:szCs w:val="20"/>
              </w:rPr>
              <w:t xml:space="preserve"> podstawy gospodarki przestrzennej</w:t>
            </w:r>
            <w:r>
              <w:rPr>
                <w:rFonts w:ascii="Arial" w:hAnsi="Arial" w:cs="Arial"/>
                <w:sz w:val="20"/>
                <w:szCs w:val="20"/>
              </w:rPr>
              <w:t xml:space="preserve"> - ćwiczenia</w:t>
            </w:r>
          </w:p>
        </w:tc>
        <w:tc>
          <w:tcPr>
            <w:tcW w:w="1440" w:type="dxa"/>
            <w:vAlign w:val="center"/>
          </w:tcPr>
          <w:p w14:paraId="5D8E592B" w14:textId="7E20D93B" w:rsidR="00B15411" w:rsidRDefault="00901782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Ćwiczenia</w:t>
            </w:r>
          </w:p>
        </w:tc>
        <w:tc>
          <w:tcPr>
            <w:tcW w:w="1518" w:type="dxa"/>
            <w:vAlign w:val="center"/>
          </w:tcPr>
          <w:p w14:paraId="38FFA1A9" w14:textId="5C7F97AC" w:rsidR="00B15411" w:rsidRDefault="00901782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41E99E78" w14:textId="25EA7C00" w:rsidR="00B15411" w:rsidRDefault="00901782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12" w:type="dxa"/>
            <w:vAlign w:val="center"/>
          </w:tcPr>
          <w:p w14:paraId="3A7145C6" w14:textId="3A62610F" w:rsidR="00B15411" w:rsidRDefault="00901782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B15411" w:rsidRPr="009C7C71" w14:paraId="1F721ABE" w14:textId="77777777" w:rsidTr="00B15411">
        <w:trPr>
          <w:trHeight w:val="844"/>
        </w:trPr>
        <w:tc>
          <w:tcPr>
            <w:tcW w:w="0" w:type="auto"/>
            <w:vAlign w:val="center"/>
          </w:tcPr>
          <w:p w14:paraId="24AE2680" w14:textId="60961179" w:rsidR="00B15411" w:rsidRDefault="00901782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ulturowe podstawy gospodarki przestrzennej </w:t>
            </w:r>
          </w:p>
        </w:tc>
        <w:tc>
          <w:tcPr>
            <w:tcW w:w="1440" w:type="dxa"/>
            <w:vAlign w:val="center"/>
          </w:tcPr>
          <w:p w14:paraId="4807B645" w14:textId="37C2CCA9" w:rsidR="00B15411" w:rsidRDefault="00206CC3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</w:tc>
        <w:tc>
          <w:tcPr>
            <w:tcW w:w="1518" w:type="dxa"/>
            <w:vAlign w:val="center"/>
          </w:tcPr>
          <w:p w14:paraId="6AE850A0" w14:textId="7094C46E" w:rsidR="00B15411" w:rsidRDefault="00206CC3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6D6A08FA" w14:textId="1640A36E" w:rsidR="00B15411" w:rsidRDefault="00206CC3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12" w:type="dxa"/>
            <w:vAlign w:val="center"/>
          </w:tcPr>
          <w:p w14:paraId="17E74C98" w14:textId="17446E50" w:rsidR="00B15411" w:rsidRDefault="00206CC3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9C7C71" w:rsidRPr="009C7C71" w14:paraId="1AD96D6C" w14:textId="77777777" w:rsidTr="00B15411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7C1DC791" w14:textId="4EEE340C" w:rsidR="009C7C71" w:rsidRDefault="009C7C71" w:rsidP="009C7C71">
            <w:r>
              <w:rPr>
                <w:rFonts w:ascii="Arial" w:hAnsi="Arial" w:cs="Arial"/>
                <w:sz w:val="20"/>
                <w:szCs w:val="20"/>
              </w:rPr>
              <w:t>Ekonomiczne podstawy gospodarki przestrzennej</w:t>
            </w:r>
          </w:p>
        </w:tc>
        <w:tc>
          <w:tcPr>
            <w:tcW w:w="1440" w:type="dxa"/>
            <w:vAlign w:val="center"/>
          </w:tcPr>
          <w:p w14:paraId="33BE9FA4" w14:textId="77777777" w:rsid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  <w:p w14:paraId="1639181A" w14:textId="32FF1871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0AE12036" w14:textId="77777777" w:rsidR="00B9297E" w:rsidRDefault="00206CC3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  <w:p w14:paraId="1D7DF16D" w14:textId="1812234E" w:rsidR="009C7C71" w:rsidRPr="009C7C71" w:rsidRDefault="00206CC3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559" w:type="dxa"/>
            <w:vAlign w:val="center"/>
          </w:tcPr>
          <w:p w14:paraId="03A39DDF" w14:textId="3E965765" w:rsidR="009C7C71" w:rsidRPr="009C7C71" w:rsidRDefault="00306BA1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36EC1B20" w14:textId="5D5928A7" w:rsidR="009C7C71" w:rsidRPr="009C7C71" w:rsidRDefault="00E3459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206CC3" w:rsidRPr="009C7C71" w14:paraId="4F4BC037" w14:textId="77777777" w:rsidTr="00B15411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619C7C05" w14:textId="6B7F1C39" w:rsidR="00206CC3" w:rsidRDefault="00306BA1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206CC3">
              <w:rPr>
                <w:rFonts w:ascii="Arial" w:hAnsi="Arial" w:cs="Arial"/>
                <w:sz w:val="20"/>
                <w:szCs w:val="20"/>
              </w:rPr>
              <w:t>rawne podstawy gospodarki przestrzennej</w:t>
            </w:r>
          </w:p>
        </w:tc>
        <w:tc>
          <w:tcPr>
            <w:tcW w:w="1440" w:type="dxa"/>
            <w:vAlign w:val="center"/>
          </w:tcPr>
          <w:p w14:paraId="66A9300B" w14:textId="77777777" w:rsidR="00306BA1" w:rsidRDefault="00306BA1" w:rsidP="00306B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  <w:p w14:paraId="4B4EB65D" w14:textId="03A4FD8D" w:rsidR="00206CC3" w:rsidRDefault="00306BA1" w:rsidP="00306B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306BD057" w14:textId="77777777" w:rsidR="00B9297E" w:rsidRDefault="00306BA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  <w:p w14:paraId="25B6F2DE" w14:textId="265BF251" w:rsidR="00206CC3" w:rsidRDefault="00306BA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559" w:type="dxa"/>
            <w:vAlign w:val="center"/>
          </w:tcPr>
          <w:p w14:paraId="768FE365" w14:textId="4585004F" w:rsidR="00206CC3" w:rsidRDefault="00306BA1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0913951A" w14:textId="1A699DA9" w:rsidR="00206CC3" w:rsidRDefault="00306BA1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C7C71" w:rsidRPr="009C7C71" w14:paraId="348999F8" w14:textId="77777777" w:rsidTr="00B15411">
        <w:trPr>
          <w:trHeight w:val="84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2479710" w14:textId="29E1B01F" w:rsidR="009C7C71" w:rsidRDefault="00306BA1" w:rsidP="009C7C71">
            <w:r>
              <w:rPr>
                <w:rFonts w:ascii="Arial" w:hAnsi="Arial" w:cs="Arial"/>
                <w:sz w:val="20"/>
                <w:szCs w:val="20"/>
              </w:rPr>
              <w:t>Wprowadzenie do kartografii i GIS</w:t>
            </w:r>
          </w:p>
        </w:tc>
        <w:tc>
          <w:tcPr>
            <w:tcW w:w="1440" w:type="dxa"/>
            <w:tcBorders>
              <w:bottom w:val="single" w:sz="6" w:space="0" w:color="auto"/>
            </w:tcBorders>
            <w:vAlign w:val="center"/>
          </w:tcPr>
          <w:p w14:paraId="6C63D096" w14:textId="3A1A25B1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 w:rsidRPr="009C7C71">
              <w:rPr>
                <w:rFonts w:ascii="Arial" w:hAnsi="Arial" w:cs="Arial"/>
                <w:sz w:val="20"/>
                <w:szCs w:val="20"/>
              </w:rPr>
              <w:t>Wykład</w:t>
            </w:r>
          </w:p>
        </w:tc>
        <w:tc>
          <w:tcPr>
            <w:tcW w:w="1518" w:type="dxa"/>
            <w:vAlign w:val="center"/>
          </w:tcPr>
          <w:p w14:paraId="2F7AF796" w14:textId="177A0F29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vAlign w:val="center"/>
          </w:tcPr>
          <w:p w14:paraId="1B7906DE" w14:textId="78B01B68" w:rsidR="009C7C71" w:rsidRPr="009C7C71" w:rsidRDefault="00B0444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0D09302B" w14:textId="40797073" w:rsidR="009C7C71" w:rsidRPr="009C7C71" w:rsidRDefault="00E3459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B04440" w:rsidRPr="009C7C71" w14:paraId="718DC96C" w14:textId="77777777" w:rsidTr="00B15411">
        <w:trPr>
          <w:trHeight w:val="84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7113708" w14:textId="54AF2490" w:rsidR="00B04440" w:rsidRDefault="00B0444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prowadzenie do kartografii i GIS</w:t>
            </w:r>
            <w:r>
              <w:rPr>
                <w:rFonts w:ascii="Arial" w:hAnsi="Arial" w:cs="Arial"/>
                <w:sz w:val="20"/>
                <w:szCs w:val="20"/>
              </w:rPr>
              <w:t xml:space="preserve"> - ćwiczenia</w:t>
            </w:r>
          </w:p>
        </w:tc>
        <w:tc>
          <w:tcPr>
            <w:tcW w:w="1440" w:type="dxa"/>
            <w:tcBorders>
              <w:bottom w:val="single" w:sz="6" w:space="0" w:color="auto"/>
            </w:tcBorders>
            <w:vAlign w:val="center"/>
          </w:tcPr>
          <w:p w14:paraId="3A78D864" w14:textId="51307D49" w:rsidR="00B04440" w:rsidRPr="009C7C71" w:rsidRDefault="00B04440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boratoryjne</w:t>
            </w:r>
          </w:p>
        </w:tc>
        <w:tc>
          <w:tcPr>
            <w:tcW w:w="1518" w:type="dxa"/>
            <w:vAlign w:val="center"/>
          </w:tcPr>
          <w:p w14:paraId="49124DCB" w14:textId="487AE914" w:rsidR="00B04440" w:rsidRDefault="00B04440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vAlign w:val="center"/>
          </w:tcPr>
          <w:p w14:paraId="5E3F39F0" w14:textId="2E4C7604" w:rsidR="00B04440" w:rsidRDefault="00B0444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3A9E9A2F" w14:textId="406DD2E2" w:rsidR="00B04440" w:rsidRDefault="00B0444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9C7C71" w:rsidRPr="009C7C71" w14:paraId="6878D6B2" w14:textId="77777777" w:rsidTr="00B15411">
        <w:trPr>
          <w:trHeight w:val="84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B5E59EF" w14:textId="76BDF84D" w:rsidR="009C7C71" w:rsidRDefault="009C7C71" w:rsidP="009C7C71">
            <w:r>
              <w:rPr>
                <w:rFonts w:ascii="Arial" w:hAnsi="Arial" w:cs="Arial"/>
                <w:i/>
                <w:iCs/>
                <w:sz w:val="20"/>
                <w:szCs w:val="20"/>
              </w:rPr>
              <w:t>Język obcy</w:t>
            </w:r>
            <w:r w:rsidR="008D28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</w:t>
            </w:r>
          </w:p>
        </w:tc>
        <w:tc>
          <w:tcPr>
            <w:tcW w:w="1440" w:type="dxa"/>
            <w:tcBorders>
              <w:bottom w:val="single" w:sz="6" w:space="0" w:color="auto"/>
            </w:tcBorders>
            <w:vAlign w:val="center"/>
          </w:tcPr>
          <w:p w14:paraId="5DACE417" w14:textId="7FC984E0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4CB71E05" w14:textId="0A4E895E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vAlign w:val="center"/>
          </w:tcPr>
          <w:p w14:paraId="28079397" w14:textId="0F88C91C" w:rsidR="009C7C71" w:rsidRPr="009C7C71" w:rsidRDefault="00E3459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45B5BF4D" w14:textId="788CAA85" w:rsidR="009C7C71" w:rsidRPr="009C7C71" w:rsidRDefault="00E3459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9C7C71" w:rsidRPr="009C7C71" w14:paraId="6F42F46B" w14:textId="77777777" w:rsidTr="00B15411">
        <w:trPr>
          <w:trHeight w:val="84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26D02EC" w14:textId="3CE54FF9" w:rsidR="009C7C71" w:rsidRDefault="009C7C71" w:rsidP="009C7C71">
            <w:r>
              <w:rPr>
                <w:rFonts w:ascii="Arial" w:hAnsi="Arial" w:cs="Arial"/>
                <w:sz w:val="20"/>
                <w:szCs w:val="20"/>
              </w:rPr>
              <w:t>Bezpieczeństwo i higiena kształcenia</w:t>
            </w:r>
          </w:p>
        </w:tc>
        <w:tc>
          <w:tcPr>
            <w:tcW w:w="1440" w:type="dxa"/>
            <w:tcBorders>
              <w:bottom w:val="single" w:sz="6" w:space="0" w:color="auto"/>
            </w:tcBorders>
            <w:vAlign w:val="center"/>
          </w:tcPr>
          <w:p w14:paraId="1308D18D" w14:textId="77777777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 w:rsidRPr="009C7C71">
              <w:rPr>
                <w:rFonts w:ascii="Arial" w:hAnsi="Arial" w:cs="Arial"/>
                <w:sz w:val="20"/>
                <w:szCs w:val="20"/>
              </w:rPr>
              <w:t>Wykład</w:t>
            </w:r>
          </w:p>
          <w:p w14:paraId="7B15CD01" w14:textId="77777777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8" w:type="dxa"/>
            <w:vAlign w:val="center"/>
          </w:tcPr>
          <w:p w14:paraId="0E66A530" w14:textId="01F8887C" w:rsidR="009C7C71" w:rsidRPr="009C7C71" w:rsidRDefault="009C7C71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vAlign w:val="center"/>
          </w:tcPr>
          <w:p w14:paraId="12DBE5CD" w14:textId="0D97F13F" w:rsidR="009C7C71" w:rsidRPr="009C7C71" w:rsidRDefault="00E3459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190BA844" w14:textId="47769B3D" w:rsidR="009C7C71" w:rsidRPr="009C7C71" w:rsidRDefault="00E3459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</w:t>
            </w:r>
          </w:p>
        </w:tc>
      </w:tr>
      <w:tr w:rsidR="0085301B" w:rsidRPr="009C7C71" w14:paraId="1BC0A1B3" w14:textId="77777777" w:rsidTr="00B15411">
        <w:trPr>
          <w:trHeight w:val="84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B77F8CD" w14:textId="4E4CBBC4" w:rsidR="0085301B" w:rsidRDefault="00B9297E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ztuczna inteligencja w edukacji akademickiej</w:t>
            </w:r>
          </w:p>
        </w:tc>
        <w:tc>
          <w:tcPr>
            <w:tcW w:w="1440" w:type="dxa"/>
            <w:tcBorders>
              <w:bottom w:val="single" w:sz="6" w:space="0" w:color="auto"/>
            </w:tcBorders>
            <w:vAlign w:val="center"/>
          </w:tcPr>
          <w:p w14:paraId="34909D0D" w14:textId="5A68759B" w:rsidR="0085301B" w:rsidRPr="009C7C71" w:rsidRDefault="00B9297E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</w:tc>
        <w:tc>
          <w:tcPr>
            <w:tcW w:w="1518" w:type="dxa"/>
            <w:vAlign w:val="center"/>
          </w:tcPr>
          <w:p w14:paraId="2AE5C7A0" w14:textId="38429C33" w:rsidR="0085301B" w:rsidRDefault="00B9297E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vAlign w:val="center"/>
          </w:tcPr>
          <w:p w14:paraId="4C281F0A" w14:textId="6E6F2EDC" w:rsidR="0085301B" w:rsidRDefault="00B9297E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3A3B9B46" w14:textId="3A65A210" w:rsidR="0085301B" w:rsidRDefault="00B9297E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</w:t>
            </w:r>
          </w:p>
        </w:tc>
      </w:tr>
      <w:tr w:rsidR="000C46A2" w14:paraId="66A7C8C8" w14:textId="77777777" w:rsidTr="00B15411">
        <w:trPr>
          <w:trHeight w:val="84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7D496BD" w14:textId="77777777" w:rsidR="000C46A2" w:rsidRDefault="000C46A2" w:rsidP="00F86C74"/>
        </w:tc>
        <w:tc>
          <w:tcPr>
            <w:tcW w:w="1440" w:type="dxa"/>
            <w:tcBorders>
              <w:left w:val="single" w:sz="4" w:space="0" w:color="auto"/>
            </w:tcBorders>
          </w:tcPr>
          <w:p w14:paraId="43E7781B" w14:textId="77777777" w:rsidR="000C46A2" w:rsidRDefault="000C46A2" w:rsidP="00F86C74">
            <w:pPr>
              <w:jc w:val="center"/>
            </w:pPr>
          </w:p>
          <w:p w14:paraId="31A7C806" w14:textId="699AB40B" w:rsidR="000C46A2" w:rsidRDefault="000C46A2" w:rsidP="00F86C74">
            <w:pPr>
              <w:jc w:val="center"/>
            </w:pPr>
            <w:r>
              <w:t>Suma</w:t>
            </w:r>
          </w:p>
        </w:tc>
        <w:tc>
          <w:tcPr>
            <w:tcW w:w="1518" w:type="dxa"/>
            <w:vAlign w:val="center"/>
          </w:tcPr>
          <w:p w14:paraId="0CB14F4C" w14:textId="22B4E9A9" w:rsidR="000C46A2" w:rsidRPr="009C7C71" w:rsidRDefault="00F07ECF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  <w:r w:rsidR="00E34590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093BC42B" w14:textId="0877BD3A" w:rsidR="000C46A2" w:rsidRPr="009C7C71" w:rsidRDefault="00E34590" w:rsidP="009C7C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4E169E1" w14:textId="77777777" w:rsidR="000C46A2" w:rsidRDefault="000C46A2" w:rsidP="00F86C74"/>
        </w:tc>
      </w:tr>
    </w:tbl>
    <w:p w14:paraId="025F826B" w14:textId="77777777" w:rsidR="008032C9" w:rsidRDefault="008032C9" w:rsidP="008032C9"/>
    <w:p w14:paraId="6B184EDF" w14:textId="77777777" w:rsidR="00FD1146" w:rsidRDefault="00FD1146" w:rsidP="008032C9">
      <w:pPr>
        <w:rPr>
          <w:b/>
        </w:rPr>
      </w:pPr>
    </w:p>
    <w:p w14:paraId="17263C40" w14:textId="77777777" w:rsidR="00FD1146" w:rsidRDefault="00FD1146" w:rsidP="008032C9">
      <w:pPr>
        <w:rPr>
          <w:b/>
        </w:rPr>
      </w:pPr>
    </w:p>
    <w:p w14:paraId="54820CE3" w14:textId="77777777" w:rsidR="00F56397" w:rsidRDefault="00F56397" w:rsidP="008032C9">
      <w:pPr>
        <w:rPr>
          <w:b/>
        </w:rPr>
      </w:pPr>
    </w:p>
    <w:p w14:paraId="4930976D" w14:textId="77777777" w:rsidR="00F56397" w:rsidRDefault="00F56397" w:rsidP="008032C9">
      <w:pPr>
        <w:rPr>
          <w:b/>
        </w:rPr>
      </w:pPr>
    </w:p>
    <w:p w14:paraId="14950660" w14:textId="2CB7899F" w:rsidR="008032C9" w:rsidRPr="000C46A2" w:rsidRDefault="008032C9" w:rsidP="008032C9">
      <w:pPr>
        <w:rPr>
          <w:b/>
        </w:rPr>
      </w:pPr>
      <w:r w:rsidRPr="00DF5086">
        <w:rPr>
          <w:b/>
        </w:rPr>
        <w:lastRenderedPageBreak/>
        <w:t xml:space="preserve">SEMESTR </w:t>
      </w:r>
      <w:r w:rsidR="004C4989">
        <w:rPr>
          <w:b/>
        </w:rPr>
        <w:t>2</w:t>
      </w:r>
    </w:p>
    <w:tbl>
      <w:tblPr>
        <w:tblStyle w:val="Tabela-Siatka"/>
        <w:tblW w:w="90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21"/>
        <w:gridCol w:w="1440"/>
        <w:gridCol w:w="1518"/>
        <w:gridCol w:w="1559"/>
        <w:gridCol w:w="2112"/>
      </w:tblGrid>
      <w:tr w:rsidR="000C46A2" w14:paraId="4B92C9D0" w14:textId="77777777" w:rsidTr="00F07ECF">
        <w:trPr>
          <w:trHeight w:val="844"/>
        </w:trPr>
        <w:tc>
          <w:tcPr>
            <w:tcW w:w="0" w:type="auto"/>
            <w:vAlign w:val="center"/>
          </w:tcPr>
          <w:p w14:paraId="50578CAA" w14:textId="77777777" w:rsidR="000C46A2" w:rsidRDefault="000C46A2" w:rsidP="001958DD">
            <w:pPr>
              <w:jc w:val="center"/>
            </w:pPr>
            <w:r w:rsidRPr="00A434E3">
              <w:t>Nazwa przedmiotu</w:t>
            </w:r>
            <w:r>
              <w:t xml:space="preserve"> </w:t>
            </w:r>
          </w:p>
        </w:tc>
        <w:tc>
          <w:tcPr>
            <w:tcW w:w="1440" w:type="dxa"/>
          </w:tcPr>
          <w:p w14:paraId="49BC2E9F" w14:textId="77777777" w:rsidR="000C46A2" w:rsidRDefault="000C46A2" w:rsidP="001958DD">
            <w:pPr>
              <w:jc w:val="center"/>
            </w:pPr>
            <w:r>
              <w:t>Forma zajęć</w:t>
            </w:r>
          </w:p>
        </w:tc>
        <w:tc>
          <w:tcPr>
            <w:tcW w:w="1518" w:type="dxa"/>
            <w:vAlign w:val="center"/>
          </w:tcPr>
          <w:p w14:paraId="535573EF" w14:textId="77777777" w:rsidR="000C46A2" w:rsidRDefault="000C46A2" w:rsidP="001958DD">
            <w:pPr>
              <w:jc w:val="center"/>
            </w:pPr>
            <w:r>
              <w:t>Liczba godzin</w:t>
            </w:r>
          </w:p>
        </w:tc>
        <w:tc>
          <w:tcPr>
            <w:tcW w:w="1559" w:type="dxa"/>
            <w:vAlign w:val="center"/>
          </w:tcPr>
          <w:p w14:paraId="104D806D" w14:textId="77777777" w:rsidR="000C46A2" w:rsidRDefault="000C46A2" w:rsidP="001958DD">
            <w:pPr>
              <w:jc w:val="center"/>
            </w:pPr>
            <w:r>
              <w:t>Liczba punktów ECTS</w:t>
            </w:r>
          </w:p>
        </w:tc>
        <w:tc>
          <w:tcPr>
            <w:tcW w:w="2112" w:type="dxa"/>
            <w:vAlign w:val="center"/>
          </w:tcPr>
          <w:p w14:paraId="08449EF5" w14:textId="77777777" w:rsidR="000C46A2" w:rsidRDefault="000C46A2" w:rsidP="001958DD">
            <w:pPr>
              <w:jc w:val="center"/>
            </w:pPr>
            <w:r>
              <w:t>Forma zaliczenia</w:t>
            </w:r>
          </w:p>
        </w:tc>
      </w:tr>
      <w:tr w:rsidR="00E34590" w14:paraId="5ECE83B0" w14:textId="77777777" w:rsidTr="00F07ECF">
        <w:trPr>
          <w:trHeight w:val="844"/>
        </w:trPr>
        <w:tc>
          <w:tcPr>
            <w:tcW w:w="0" w:type="auto"/>
            <w:vAlign w:val="center"/>
          </w:tcPr>
          <w:p w14:paraId="0FEDD1FF" w14:textId="76378C3A" w:rsidR="00E34590" w:rsidRDefault="00E34590" w:rsidP="00E34590">
            <w:r>
              <w:rPr>
                <w:rFonts w:ascii="Arial" w:hAnsi="Arial" w:cs="Arial"/>
                <w:sz w:val="20"/>
                <w:szCs w:val="20"/>
              </w:rPr>
              <w:t>Środowiskowe podstawy gospodarki przestrzennej</w:t>
            </w:r>
          </w:p>
        </w:tc>
        <w:tc>
          <w:tcPr>
            <w:tcW w:w="1440" w:type="dxa"/>
            <w:vAlign w:val="center"/>
          </w:tcPr>
          <w:p w14:paraId="319DD012" w14:textId="14B3DBF2" w:rsidR="00E34590" w:rsidRPr="00573810" w:rsidRDefault="00E34590" w:rsidP="00E3459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</w:tc>
        <w:tc>
          <w:tcPr>
            <w:tcW w:w="1518" w:type="dxa"/>
            <w:vAlign w:val="center"/>
          </w:tcPr>
          <w:p w14:paraId="0E44115E" w14:textId="5C852559" w:rsidR="00E34590" w:rsidRDefault="00473E5E" w:rsidP="00E34590">
            <w:r>
              <w:t>1</w:t>
            </w:r>
            <w:r w:rsidR="00573810">
              <w:t>0</w:t>
            </w:r>
            <w:r>
              <w:t>0</w:t>
            </w:r>
          </w:p>
        </w:tc>
        <w:tc>
          <w:tcPr>
            <w:tcW w:w="1559" w:type="dxa"/>
            <w:vAlign w:val="center"/>
          </w:tcPr>
          <w:p w14:paraId="645AF9EB" w14:textId="64581239" w:rsidR="00E34590" w:rsidRDefault="00573810" w:rsidP="00E34590">
            <w:r>
              <w:t>6</w:t>
            </w:r>
          </w:p>
        </w:tc>
        <w:tc>
          <w:tcPr>
            <w:tcW w:w="2112" w:type="dxa"/>
            <w:vAlign w:val="center"/>
          </w:tcPr>
          <w:p w14:paraId="1132A41C" w14:textId="3B34E171" w:rsidR="00E34590" w:rsidRDefault="00DE24F5" w:rsidP="00E34590"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573810" w14:paraId="40A45678" w14:textId="77777777" w:rsidTr="00F07ECF">
        <w:trPr>
          <w:trHeight w:val="844"/>
        </w:trPr>
        <w:tc>
          <w:tcPr>
            <w:tcW w:w="0" w:type="auto"/>
            <w:vAlign w:val="center"/>
          </w:tcPr>
          <w:p w14:paraId="24C66994" w14:textId="79120980" w:rsidR="00573810" w:rsidRDefault="00573810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Środowiskowe podstawy gospodarki przestrzennej</w:t>
            </w:r>
            <w:r>
              <w:rPr>
                <w:rFonts w:ascii="Arial" w:hAnsi="Arial" w:cs="Arial"/>
                <w:sz w:val="20"/>
                <w:szCs w:val="20"/>
              </w:rPr>
              <w:t xml:space="preserve"> - ćwiczenia</w:t>
            </w:r>
          </w:p>
        </w:tc>
        <w:tc>
          <w:tcPr>
            <w:tcW w:w="1440" w:type="dxa"/>
            <w:vAlign w:val="center"/>
          </w:tcPr>
          <w:p w14:paraId="6ACD1453" w14:textId="5B18DDE9" w:rsidR="00573810" w:rsidRDefault="00573810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5891B1E1" w14:textId="1C705C2C" w:rsidR="00573810" w:rsidRDefault="00A1035B" w:rsidP="00573810">
            <w:r>
              <w:t>30</w:t>
            </w:r>
          </w:p>
        </w:tc>
        <w:tc>
          <w:tcPr>
            <w:tcW w:w="1559" w:type="dxa"/>
            <w:vAlign w:val="center"/>
          </w:tcPr>
          <w:p w14:paraId="6861FD25" w14:textId="1D8CB969" w:rsidR="00573810" w:rsidRDefault="00A1035B" w:rsidP="00573810">
            <w:r>
              <w:t>3</w:t>
            </w:r>
          </w:p>
        </w:tc>
        <w:tc>
          <w:tcPr>
            <w:tcW w:w="2112" w:type="dxa"/>
            <w:vAlign w:val="center"/>
          </w:tcPr>
          <w:p w14:paraId="123970AD" w14:textId="4EF377AE" w:rsidR="00573810" w:rsidRDefault="00A1035B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573810" w14:paraId="757B31EF" w14:textId="77777777" w:rsidTr="00F07ECF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339ED5A6" w14:textId="05CAF248" w:rsidR="00573810" w:rsidRDefault="00573810" w:rsidP="00573810">
            <w:r>
              <w:rPr>
                <w:rFonts w:ascii="Arial" w:hAnsi="Arial" w:cs="Arial"/>
                <w:sz w:val="20"/>
                <w:szCs w:val="20"/>
              </w:rPr>
              <w:t>Architektoniczn</w:t>
            </w:r>
            <w:r w:rsidR="00985997">
              <w:rPr>
                <w:rFonts w:ascii="Arial" w:hAnsi="Arial" w:cs="Arial"/>
                <w:sz w:val="20"/>
                <w:szCs w:val="20"/>
              </w:rPr>
              <w:t xml:space="preserve">e </w:t>
            </w:r>
            <w:r>
              <w:rPr>
                <w:rFonts w:ascii="Arial" w:hAnsi="Arial" w:cs="Arial"/>
                <w:sz w:val="20"/>
                <w:szCs w:val="20"/>
              </w:rPr>
              <w:t>podstawy gospodarki przestrzennej</w:t>
            </w:r>
          </w:p>
        </w:tc>
        <w:tc>
          <w:tcPr>
            <w:tcW w:w="1440" w:type="dxa"/>
            <w:vAlign w:val="center"/>
          </w:tcPr>
          <w:p w14:paraId="6F770B8E" w14:textId="6691FD76" w:rsidR="00573810" w:rsidRPr="00462DD9" w:rsidRDefault="00573810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</w:tc>
        <w:tc>
          <w:tcPr>
            <w:tcW w:w="1518" w:type="dxa"/>
            <w:vAlign w:val="center"/>
          </w:tcPr>
          <w:p w14:paraId="45034703" w14:textId="09B58857" w:rsidR="00573810" w:rsidRDefault="00573810" w:rsidP="00573810">
            <w:r>
              <w:t>30</w:t>
            </w:r>
          </w:p>
        </w:tc>
        <w:tc>
          <w:tcPr>
            <w:tcW w:w="1559" w:type="dxa"/>
            <w:vAlign w:val="center"/>
          </w:tcPr>
          <w:p w14:paraId="29C824D1" w14:textId="60595FF7" w:rsidR="00573810" w:rsidRDefault="00462DD9" w:rsidP="00573810">
            <w:r>
              <w:t>3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7E3940E3" w14:textId="143C54E8" w:rsidR="00573810" w:rsidRDefault="00573810" w:rsidP="00573810"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85997" w14:paraId="0E20CF46" w14:textId="77777777" w:rsidTr="00F07ECF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297D0B78" w14:textId="38855C8E" w:rsidR="00985997" w:rsidRDefault="00462DD9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rbanistyczne</w:t>
            </w:r>
            <w:r>
              <w:rPr>
                <w:rFonts w:ascii="Arial" w:hAnsi="Arial" w:cs="Arial"/>
                <w:sz w:val="20"/>
                <w:szCs w:val="20"/>
              </w:rPr>
              <w:t xml:space="preserve"> podstawy gospodarki przestrzennej</w:t>
            </w:r>
          </w:p>
        </w:tc>
        <w:tc>
          <w:tcPr>
            <w:tcW w:w="1440" w:type="dxa"/>
            <w:vAlign w:val="center"/>
          </w:tcPr>
          <w:p w14:paraId="3D2DC705" w14:textId="70ACF551" w:rsidR="00985997" w:rsidRDefault="006C6DAE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</w:tc>
        <w:tc>
          <w:tcPr>
            <w:tcW w:w="1518" w:type="dxa"/>
            <w:vAlign w:val="center"/>
          </w:tcPr>
          <w:p w14:paraId="2038EF26" w14:textId="23149B94" w:rsidR="00985997" w:rsidRDefault="006C6DAE" w:rsidP="00573810">
            <w:r>
              <w:t>60</w:t>
            </w:r>
          </w:p>
        </w:tc>
        <w:tc>
          <w:tcPr>
            <w:tcW w:w="1559" w:type="dxa"/>
            <w:vAlign w:val="center"/>
          </w:tcPr>
          <w:p w14:paraId="433B4099" w14:textId="68A140F3" w:rsidR="00985997" w:rsidRDefault="006C6DAE" w:rsidP="00573810">
            <w:r>
              <w:t>4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532A0579" w14:textId="4099712C" w:rsidR="00985997" w:rsidRDefault="006C6DAE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6C6DAE" w14:paraId="3E9A57FD" w14:textId="77777777" w:rsidTr="00F07ECF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3C989855" w14:textId="56152019" w:rsidR="006C6DAE" w:rsidRDefault="006C6DAE" w:rsidP="00573810">
            <w:pPr>
              <w:rPr>
                <w:rFonts w:ascii="Arial" w:hAnsi="Arial" w:cs="Arial"/>
                <w:sz w:val="20"/>
                <w:szCs w:val="20"/>
              </w:rPr>
            </w:pPr>
            <w:r w:rsidRPr="006C6DAE">
              <w:rPr>
                <w:rFonts w:ascii="Arial" w:hAnsi="Arial" w:cs="Arial"/>
                <w:sz w:val="20"/>
                <w:szCs w:val="20"/>
              </w:rPr>
              <w:t xml:space="preserve">Architektoniczno-urbanistyczne podstawy gospodarki przestrzennej </w:t>
            </w:r>
          </w:p>
        </w:tc>
        <w:tc>
          <w:tcPr>
            <w:tcW w:w="1440" w:type="dxa"/>
            <w:vAlign w:val="center"/>
          </w:tcPr>
          <w:p w14:paraId="4518D0F7" w14:textId="0C08EC29" w:rsidR="006C6DAE" w:rsidRDefault="006C6DAE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641576A2" w14:textId="2E89A75A" w:rsidR="006C6DAE" w:rsidRDefault="006A683A" w:rsidP="00573810">
            <w:r>
              <w:t>30</w:t>
            </w:r>
          </w:p>
        </w:tc>
        <w:tc>
          <w:tcPr>
            <w:tcW w:w="1559" w:type="dxa"/>
            <w:vAlign w:val="center"/>
          </w:tcPr>
          <w:p w14:paraId="26751C10" w14:textId="71E5F458" w:rsidR="006C6DAE" w:rsidRDefault="006A683A" w:rsidP="00573810">
            <w:r>
              <w:t>3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75C26B46" w14:textId="145C19D6" w:rsidR="006C6DAE" w:rsidRDefault="006A683A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573810" w14:paraId="39CBF94C" w14:textId="77777777" w:rsidTr="00F07ECF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4C190F3D" w14:textId="25C79C30" w:rsidR="00573810" w:rsidRDefault="006A683A" w:rsidP="00573810">
            <w:r>
              <w:rPr>
                <w:rFonts w:ascii="Arial" w:hAnsi="Arial" w:cs="Arial"/>
                <w:sz w:val="20"/>
                <w:szCs w:val="20"/>
              </w:rPr>
              <w:t>Podstawy GIS</w:t>
            </w:r>
          </w:p>
        </w:tc>
        <w:tc>
          <w:tcPr>
            <w:tcW w:w="1440" w:type="dxa"/>
            <w:vAlign w:val="center"/>
          </w:tcPr>
          <w:p w14:paraId="786A66CE" w14:textId="54700AAF" w:rsidR="00573810" w:rsidRPr="006A683A" w:rsidRDefault="00573810" w:rsidP="00573810">
            <w:pPr>
              <w:rPr>
                <w:rFonts w:ascii="Arial" w:hAnsi="Arial" w:cs="Arial"/>
                <w:sz w:val="20"/>
                <w:szCs w:val="20"/>
              </w:rPr>
            </w:pPr>
            <w:r w:rsidRPr="009C7C71">
              <w:rPr>
                <w:rFonts w:ascii="Arial" w:hAnsi="Arial" w:cs="Arial"/>
                <w:sz w:val="20"/>
                <w:szCs w:val="20"/>
              </w:rPr>
              <w:t>Wykład</w:t>
            </w:r>
          </w:p>
        </w:tc>
        <w:tc>
          <w:tcPr>
            <w:tcW w:w="1518" w:type="dxa"/>
            <w:vAlign w:val="center"/>
          </w:tcPr>
          <w:p w14:paraId="24F6F043" w14:textId="6C94CBA2" w:rsidR="00573810" w:rsidRDefault="00573810" w:rsidP="00573810">
            <w:r>
              <w:t>3</w:t>
            </w:r>
            <w:r w:rsidR="006A683A">
              <w:t>0</w:t>
            </w:r>
          </w:p>
        </w:tc>
        <w:tc>
          <w:tcPr>
            <w:tcW w:w="1559" w:type="dxa"/>
            <w:vAlign w:val="center"/>
          </w:tcPr>
          <w:p w14:paraId="306C04E5" w14:textId="28B3471F" w:rsidR="00573810" w:rsidRDefault="006A683A" w:rsidP="00573810">
            <w:r>
              <w:t>2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3B0494C4" w14:textId="2DFB402D" w:rsidR="00573810" w:rsidRDefault="00573810" w:rsidP="00573810"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6A683A" w14:paraId="24DFC0A2" w14:textId="77777777" w:rsidTr="00F07ECF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7F3D7237" w14:textId="7E452249" w:rsidR="006A683A" w:rsidRDefault="006A683A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dstawy GIS - ćwiczenia</w:t>
            </w:r>
          </w:p>
        </w:tc>
        <w:tc>
          <w:tcPr>
            <w:tcW w:w="1440" w:type="dxa"/>
            <w:vAlign w:val="center"/>
          </w:tcPr>
          <w:p w14:paraId="73539BD1" w14:textId="6956C346" w:rsidR="006A683A" w:rsidRPr="009C7C71" w:rsidRDefault="006A683A" w:rsidP="00573810">
            <w:pPr>
              <w:rPr>
                <w:rFonts w:ascii="Arial" w:hAnsi="Arial" w:cs="Arial"/>
                <w:sz w:val="20"/>
                <w:szCs w:val="20"/>
              </w:rPr>
            </w:pPr>
            <w:r w:rsidRPr="009C7C71">
              <w:rPr>
                <w:rFonts w:ascii="Arial" w:hAnsi="Arial" w:cs="Arial"/>
                <w:sz w:val="20"/>
                <w:szCs w:val="20"/>
              </w:rPr>
              <w:t>Laboratoryjne</w:t>
            </w:r>
          </w:p>
        </w:tc>
        <w:tc>
          <w:tcPr>
            <w:tcW w:w="1518" w:type="dxa"/>
            <w:vAlign w:val="center"/>
          </w:tcPr>
          <w:p w14:paraId="698D9A3C" w14:textId="0B9789B9" w:rsidR="006A683A" w:rsidRDefault="006A683A" w:rsidP="00573810">
            <w:r>
              <w:t>40</w:t>
            </w:r>
          </w:p>
        </w:tc>
        <w:tc>
          <w:tcPr>
            <w:tcW w:w="1559" w:type="dxa"/>
            <w:vAlign w:val="center"/>
          </w:tcPr>
          <w:p w14:paraId="7862CCA1" w14:textId="00BC30DB" w:rsidR="006A683A" w:rsidRDefault="006A683A" w:rsidP="00573810">
            <w:r>
              <w:t>3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01513EB8" w14:textId="0D148824" w:rsidR="006A683A" w:rsidRDefault="006A683A" w:rsidP="005738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573810" w14:paraId="6665C2E2" w14:textId="77777777" w:rsidTr="00F07ECF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139408A1" w14:textId="0B387FB3" w:rsidR="00573810" w:rsidRDefault="00573810" w:rsidP="00573810">
            <w:r>
              <w:rPr>
                <w:rFonts w:ascii="Arial" w:hAnsi="Arial" w:cs="Arial"/>
                <w:i/>
                <w:iCs/>
                <w:sz w:val="20"/>
                <w:szCs w:val="20"/>
              </w:rPr>
              <w:t>Język obcy B</w:t>
            </w:r>
          </w:p>
        </w:tc>
        <w:tc>
          <w:tcPr>
            <w:tcW w:w="1440" w:type="dxa"/>
            <w:vAlign w:val="center"/>
          </w:tcPr>
          <w:p w14:paraId="311BBD17" w14:textId="18212DDF" w:rsidR="00573810" w:rsidRDefault="00573810" w:rsidP="00573810"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1031E277" w14:textId="378B9807" w:rsidR="00573810" w:rsidRDefault="00573810" w:rsidP="00573810">
            <w:r>
              <w:t>30</w:t>
            </w:r>
          </w:p>
        </w:tc>
        <w:tc>
          <w:tcPr>
            <w:tcW w:w="1559" w:type="dxa"/>
            <w:vAlign w:val="center"/>
          </w:tcPr>
          <w:p w14:paraId="64C9B12A" w14:textId="6D36591C" w:rsidR="00573810" w:rsidRDefault="00573810" w:rsidP="00573810">
            <w:r>
              <w:t>2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289E9278" w14:textId="2966C9D9" w:rsidR="00573810" w:rsidRDefault="00573810" w:rsidP="00573810">
            <w:r>
              <w:t>ZO</w:t>
            </w:r>
          </w:p>
        </w:tc>
      </w:tr>
      <w:tr w:rsidR="00573810" w14:paraId="05B44962" w14:textId="77777777" w:rsidTr="00F07ECF">
        <w:trPr>
          <w:trHeight w:val="84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5E9B8B8" w14:textId="77777777" w:rsidR="00573810" w:rsidRDefault="00573810" w:rsidP="00573810"/>
        </w:tc>
        <w:tc>
          <w:tcPr>
            <w:tcW w:w="1440" w:type="dxa"/>
            <w:tcBorders>
              <w:left w:val="single" w:sz="4" w:space="0" w:color="auto"/>
            </w:tcBorders>
          </w:tcPr>
          <w:p w14:paraId="62603F96" w14:textId="77777777" w:rsidR="00573810" w:rsidRDefault="00573810" w:rsidP="00573810"/>
          <w:p w14:paraId="2174480B" w14:textId="77777777" w:rsidR="00573810" w:rsidRDefault="00573810" w:rsidP="00573810">
            <w:r>
              <w:t>Suma</w:t>
            </w:r>
          </w:p>
        </w:tc>
        <w:tc>
          <w:tcPr>
            <w:tcW w:w="1518" w:type="dxa"/>
            <w:vAlign w:val="center"/>
          </w:tcPr>
          <w:p w14:paraId="04FC8CB7" w14:textId="4E9102FF" w:rsidR="00573810" w:rsidRDefault="007C2F00" w:rsidP="00573810">
            <w:r>
              <w:t>350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67AEFD3A" w14:textId="2B8801C8" w:rsidR="00573810" w:rsidRDefault="00573810" w:rsidP="00573810">
            <w:r>
              <w:t>26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F35957A" w14:textId="77777777" w:rsidR="00573810" w:rsidRDefault="00573810" w:rsidP="00573810"/>
        </w:tc>
      </w:tr>
    </w:tbl>
    <w:p w14:paraId="6CE7CB3B" w14:textId="77777777" w:rsidR="00FD1146" w:rsidRDefault="00FD1146" w:rsidP="008032C9">
      <w:pPr>
        <w:rPr>
          <w:b/>
        </w:rPr>
      </w:pPr>
    </w:p>
    <w:p w14:paraId="45E4B385" w14:textId="77777777" w:rsidR="00FD1146" w:rsidRDefault="00FD1146" w:rsidP="008032C9">
      <w:pPr>
        <w:rPr>
          <w:b/>
        </w:rPr>
      </w:pPr>
    </w:p>
    <w:p w14:paraId="4FEF2B81" w14:textId="77777777" w:rsidR="000C46A2" w:rsidRDefault="000C46A2" w:rsidP="008032C9">
      <w:pPr>
        <w:rPr>
          <w:b/>
        </w:rPr>
      </w:pPr>
    </w:p>
    <w:p w14:paraId="07A488FA" w14:textId="31817EEE" w:rsidR="008032C9" w:rsidRPr="00DF5086" w:rsidRDefault="008032C9" w:rsidP="008032C9">
      <w:pPr>
        <w:rPr>
          <w:b/>
        </w:rPr>
      </w:pPr>
      <w:r w:rsidRPr="00DF5086">
        <w:rPr>
          <w:b/>
        </w:rPr>
        <w:t xml:space="preserve">SEMESTR </w:t>
      </w:r>
      <w:r w:rsidR="004F408A">
        <w:rPr>
          <w:b/>
        </w:rPr>
        <w:t>3</w:t>
      </w:r>
    </w:p>
    <w:tbl>
      <w:tblPr>
        <w:tblStyle w:val="Tabela-Siatka"/>
        <w:tblW w:w="90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21"/>
        <w:gridCol w:w="1440"/>
        <w:gridCol w:w="1518"/>
        <w:gridCol w:w="1559"/>
        <w:gridCol w:w="2112"/>
      </w:tblGrid>
      <w:tr w:rsidR="000C46A2" w14:paraId="29063412" w14:textId="77777777" w:rsidTr="00D8080D">
        <w:trPr>
          <w:trHeight w:val="844"/>
        </w:trPr>
        <w:tc>
          <w:tcPr>
            <w:tcW w:w="0" w:type="auto"/>
            <w:vAlign w:val="center"/>
          </w:tcPr>
          <w:p w14:paraId="706FE2D4" w14:textId="77777777" w:rsidR="000C46A2" w:rsidRDefault="000C46A2" w:rsidP="001958DD">
            <w:pPr>
              <w:jc w:val="center"/>
            </w:pPr>
            <w:r w:rsidRPr="00A434E3">
              <w:t>Nazwa przedmiotu</w:t>
            </w:r>
            <w:r>
              <w:t xml:space="preserve"> </w:t>
            </w:r>
          </w:p>
        </w:tc>
        <w:tc>
          <w:tcPr>
            <w:tcW w:w="1440" w:type="dxa"/>
          </w:tcPr>
          <w:p w14:paraId="0F5DE1FE" w14:textId="77777777" w:rsidR="000C46A2" w:rsidRDefault="000C46A2" w:rsidP="001958DD">
            <w:pPr>
              <w:jc w:val="center"/>
            </w:pPr>
            <w:r>
              <w:t>Forma zajęć</w:t>
            </w:r>
          </w:p>
        </w:tc>
        <w:tc>
          <w:tcPr>
            <w:tcW w:w="1518" w:type="dxa"/>
            <w:vAlign w:val="center"/>
          </w:tcPr>
          <w:p w14:paraId="1FB3943C" w14:textId="77777777" w:rsidR="000C46A2" w:rsidRDefault="000C46A2" w:rsidP="001958DD">
            <w:pPr>
              <w:jc w:val="center"/>
            </w:pPr>
            <w:r>
              <w:t>Liczba godzin</w:t>
            </w:r>
          </w:p>
        </w:tc>
        <w:tc>
          <w:tcPr>
            <w:tcW w:w="1559" w:type="dxa"/>
            <w:vAlign w:val="center"/>
          </w:tcPr>
          <w:p w14:paraId="474A75CC" w14:textId="77777777" w:rsidR="000C46A2" w:rsidRDefault="000C46A2" w:rsidP="001958DD">
            <w:pPr>
              <w:jc w:val="center"/>
            </w:pPr>
            <w:r>
              <w:t>Liczba punktów ECTS</w:t>
            </w:r>
          </w:p>
        </w:tc>
        <w:tc>
          <w:tcPr>
            <w:tcW w:w="2112" w:type="dxa"/>
            <w:vAlign w:val="center"/>
          </w:tcPr>
          <w:p w14:paraId="0E95EF33" w14:textId="77777777" w:rsidR="000C46A2" w:rsidRDefault="000C46A2" w:rsidP="001958DD">
            <w:pPr>
              <w:jc w:val="center"/>
            </w:pPr>
            <w:r>
              <w:t>Forma zaliczenia</w:t>
            </w:r>
          </w:p>
        </w:tc>
      </w:tr>
      <w:tr w:rsidR="00594844" w14:paraId="074A9572" w14:textId="77777777" w:rsidTr="00D8080D">
        <w:trPr>
          <w:trHeight w:val="844"/>
        </w:trPr>
        <w:tc>
          <w:tcPr>
            <w:tcW w:w="0" w:type="auto"/>
            <w:vAlign w:val="center"/>
          </w:tcPr>
          <w:p w14:paraId="6E086762" w14:textId="1CE08BFA" w:rsidR="00594844" w:rsidRDefault="00430B9E" w:rsidP="00594844">
            <w:r>
              <w:rPr>
                <w:rFonts w:ascii="Arial" w:hAnsi="Arial" w:cs="Arial"/>
                <w:sz w:val="20"/>
                <w:szCs w:val="20"/>
              </w:rPr>
              <w:t>Ekologia krajobrazu</w:t>
            </w:r>
          </w:p>
        </w:tc>
        <w:tc>
          <w:tcPr>
            <w:tcW w:w="1440" w:type="dxa"/>
            <w:vAlign w:val="center"/>
          </w:tcPr>
          <w:p w14:paraId="144A1563" w14:textId="77777777" w:rsidR="00594844" w:rsidRPr="00594844" w:rsidRDefault="00594844" w:rsidP="00594844">
            <w:pPr>
              <w:rPr>
                <w:rFonts w:ascii="Arial" w:hAnsi="Arial" w:cs="Arial"/>
                <w:sz w:val="20"/>
                <w:szCs w:val="20"/>
              </w:rPr>
            </w:pPr>
            <w:r w:rsidRPr="00594844">
              <w:rPr>
                <w:rFonts w:ascii="Arial" w:hAnsi="Arial" w:cs="Arial"/>
                <w:sz w:val="20"/>
                <w:szCs w:val="20"/>
              </w:rPr>
              <w:t>Audytoryjne</w:t>
            </w:r>
          </w:p>
          <w:p w14:paraId="53731A6E" w14:textId="380A6983" w:rsidR="00594844" w:rsidRPr="00C7473B" w:rsidRDefault="00594844" w:rsidP="00594844">
            <w:pPr>
              <w:rPr>
                <w:rFonts w:ascii="Arial" w:hAnsi="Arial" w:cs="Arial"/>
                <w:sz w:val="20"/>
                <w:szCs w:val="20"/>
              </w:rPr>
            </w:pPr>
            <w:r w:rsidRPr="00594844">
              <w:rPr>
                <w:rFonts w:ascii="Arial" w:hAnsi="Arial" w:cs="Arial"/>
                <w:sz w:val="20"/>
                <w:szCs w:val="20"/>
              </w:rPr>
              <w:t>Laboratoryjne</w:t>
            </w:r>
          </w:p>
        </w:tc>
        <w:tc>
          <w:tcPr>
            <w:tcW w:w="1518" w:type="dxa"/>
            <w:vAlign w:val="center"/>
          </w:tcPr>
          <w:p w14:paraId="2DDDEC52" w14:textId="77777777" w:rsidR="00EE2AF9" w:rsidRDefault="00C7473B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  <w:p w14:paraId="01C9C34F" w14:textId="2121EF16" w:rsidR="00594844" w:rsidRPr="00C7473B" w:rsidRDefault="00C7473B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559" w:type="dxa"/>
            <w:vAlign w:val="center"/>
          </w:tcPr>
          <w:p w14:paraId="34565CE8" w14:textId="3CEE91FB" w:rsidR="00594844" w:rsidRPr="00C7473B" w:rsidRDefault="00EE2AF9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12" w:type="dxa"/>
            <w:vAlign w:val="center"/>
          </w:tcPr>
          <w:p w14:paraId="7036F464" w14:textId="32307C25" w:rsidR="00594844" w:rsidRPr="00C7473B" w:rsidRDefault="00C7473B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594844" w14:paraId="6B9A6192" w14:textId="77777777" w:rsidTr="00D8080D">
        <w:trPr>
          <w:trHeight w:val="844"/>
        </w:trPr>
        <w:tc>
          <w:tcPr>
            <w:tcW w:w="0" w:type="auto"/>
            <w:vAlign w:val="center"/>
          </w:tcPr>
          <w:p w14:paraId="5353E64B" w14:textId="34EC8096" w:rsidR="00594844" w:rsidRDefault="00D8080D" w:rsidP="00594844">
            <w:r w:rsidRPr="00D8080D">
              <w:rPr>
                <w:rFonts w:ascii="Arial" w:hAnsi="Arial" w:cs="Arial"/>
                <w:sz w:val="20"/>
                <w:szCs w:val="20"/>
              </w:rPr>
              <w:t>Metody ilościowe w gospodarce przestrzennej</w:t>
            </w:r>
          </w:p>
        </w:tc>
        <w:tc>
          <w:tcPr>
            <w:tcW w:w="1440" w:type="dxa"/>
            <w:vAlign w:val="center"/>
          </w:tcPr>
          <w:p w14:paraId="54B6A7B5" w14:textId="0C90914C" w:rsidR="00594844" w:rsidRPr="00C7473B" w:rsidRDefault="00594844" w:rsidP="00594844">
            <w:pPr>
              <w:rPr>
                <w:rFonts w:ascii="Arial" w:hAnsi="Arial" w:cs="Arial"/>
                <w:sz w:val="20"/>
                <w:szCs w:val="20"/>
              </w:rPr>
            </w:pPr>
            <w:r w:rsidRPr="009C7C71">
              <w:rPr>
                <w:rFonts w:ascii="Arial" w:hAnsi="Arial" w:cs="Arial"/>
                <w:sz w:val="20"/>
                <w:szCs w:val="20"/>
              </w:rPr>
              <w:t>Wykład</w:t>
            </w:r>
          </w:p>
        </w:tc>
        <w:tc>
          <w:tcPr>
            <w:tcW w:w="1518" w:type="dxa"/>
            <w:vAlign w:val="center"/>
          </w:tcPr>
          <w:p w14:paraId="7E4CAA22" w14:textId="6CE1D9B2" w:rsidR="00594844" w:rsidRPr="00C7473B" w:rsidRDefault="00D8080D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5E27E352" w14:textId="7BF02741" w:rsidR="00594844" w:rsidRPr="00C7473B" w:rsidRDefault="00D8080D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12" w:type="dxa"/>
            <w:vAlign w:val="center"/>
          </w:tcPr>
          <w:p w14:paraId="3B489C21" w14:textId="3764142F" w:rsidR="00594844" w:rsidRPr="00C7473B" w:rsidRDefault="00C7473B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</w:t>
            </w:r>
            <w:r w:rsidR="00A62464">
              <w:rPr>
                <w:rFonts w:ascii="Arial" w:hAnsi="Arial" w:cs="Arial"/>
                <w:sz w:val="20"/>
                <w:szCs w:val="20"/>
              </w:rPr>
              <w:t>O</w:t>
            </w:r>
          </w:p>
        </w:tc>
      </w:tr>
      <w:tr w:rsidR="00D8080D" w14:paraId="3F6F3F3F" w14:textId="77777777" w:rsidTr="00D8080D">
        <w:trPr>
          <w:trHeight w:val="844"/>
        </w:trPr>
        <w:tc>
          <w:tcPr>
            <w:tcW w:w="0" w:type="auto"/>
            <w:vAlign w:val="center"/>
          </w:tcPr>
          <w:p w14:paraId="7DF9432F" w14:textId="2C282CDE" w:rsidR="00D8080D" w:rsidRPr="00D8080D" w:rsidRDefault="00D8080D" w:rsidP="00594844">
            <w:pPr>
              <w:rPr>
                <w:rFonts w:ascii="Arial" w:hAnsi="Arial" w:cs="Arial"/>
                <w:sz w:val="20"/>
                <w:szCs w:val="20"/>
              </w:rPr>
            </w:pPr>
            <w:r w:rsidRPr="00D8080D">
              <w:rPr>
                <w:rFonts w:ascii="Arial" w:hAnsi="Arial" w:cs="Arial"/>
                <w:sz w:val="20"/>
                <w:szCs w:val="20"/>
              </w:rPr>
              <w:t>Metody ilościowe w gospodarce przestrzennej</w:t>
            </w:r>
            <w:r>
              <w:rPr>
                <w:rFonts w:ascii="Arial" w:hAnsi="Arial" w:cs="Arial"/>
                <w:sz w:val="20"/>
                <w:szCs w:val="20"/>
              </w:rPr>
              <w:t xml:space="preserve"> - ćwiczenia</w:t>
            </w:r>
          </w:p>
        </w:tc>
        <w:tc>
          <w:tcPr>
            <w:tcW w:w="1440" w:type="dxa"/>
            <w:vAlign w:val="center"/>
          </w:tcPr>
          <w:p w14:paraId="09CBE676" w14:textId="77777777" w:rsidR="00D8080D" w:rsidRPr="009C7C71" w:rsidRDefault="00D8080D" w:rsidP="00D8080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  <w:p w14:paraId="5E9363C6" w14:textId="6E550339" w:rsidR="00D8080D" w:rsidRPr="009C7C71" w:rsidRDefault="00D8080D" w:rsidP="00D8080D">
            <w:pPr>
              <w:rPr>
                <w:rFonts w:ascii="Arial" w:hAnsi="Arial" w:cs="Arial"/>
                <w:sz w:val="20"/>
                <w:szCs w:val="20"/>
              </w:rPr>
            </w:pPr>
            <w:r w:rsidRPr="009C7C71">
              <w:rPr>
                <w:rFonts w:ascii="Arial" w:hAnsi="Arial" w:cs="Arial"/>
                <w:sz w:val="20"/>
                <w:szCs w:val="20"/>
              </w:rPr>
              <w:t>Laboratoryjne</w:t>
            </w:r>
          </w:p>
        </w:tc>
        <w:tc>
          <w:tcPr>
            <w:tcW w:w="1518" w:type="dxa"/>
            <w:vAlign w:val="center"/>
          </w:tcPr>
          <w:p w14:paraId="41BDF2AF" w14:textId="77777777" w:rsidR="00D8080D" w:rsidRDefault="006F46E3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  <w:p w14:paraId="57678CF4" w14:textId="29E2A03B" w:rsidR="006F46E3" w:rsidRDefault="006F46E3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1559" w:type="dxa"/>
            <w:vAlign w:val="center"/>
          </w:tcPr>
          <w:p w14:paraId="3A97474E" w14:textId="7629AEBA" w:rsidR="00D8080D" w:rsidRDefault="006F46E3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12" w:type="dxa"/>
            <w:vAlign w:val="center"/>
          </w:tcPr>
          <w:p w14:paraId="58974CEF" w14:textId="6897DB50" w:rsidR="00D8080D" w:rsidRDefault="006F46E3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594844" w14:paraId="595CD01D" w14:textId="77777777" w:rsidTr="00D8080D">
        <w:trPr>
          <w:trHeight w:val="84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8137C6E" w14:textId="3199B7E2" w:rsidR="00594844" w:rsidRDefault="00594844" w:rsidP="00594844">
            <w:r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Język obcy</w:t>
            </w:r>
            <w:r w:rsidR="00A475E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</w:t>
            </w:r>
          </w:p>
        </w:tc>
        <w:tc>
          <w:tcPr>
            <w:tcW w:w="1440" w:type="dxa"/>
            <w:tcBorders>
              <w:bottom w:val="single" w:sz="6" w:space="0" w:color="auto"/>
            </w:tcBorders>
            <w:vAlign w:val="center"/>
          </w:tcPr>
          <w:p w14:paraId="7E997727" w14:textId="60D6B4CA" w:rsidR="00594844" w:rsidRPr="00C7473B" w:rsidRDefault="00C7473B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607D0249" w14:textId="37B9F46A" w:rsidR="00594844" w:rsidRPr="00C7473B" w:rsidRDefault="00C7473B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vAlign w:val="center"/>
          </w:tcPr>
          <w:p w14:paraId="36CD92BF" w14:textId="44936B23" w:rsidR="00594844" w:rsidRPr="00C7473B" w:rsidRDefault="00C7473B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07837644" w14:textId="1AE409A4" w:rsidR="00594844" w:rsidRPr="00C7473B" w:rsidRDefault="00C7473B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A475EC" w14:paraId="36D390A3" w14:textId="77777777" w:rsidTr="00D8080D">
        <w:trPr>
          <w:trHeight w:val="84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8BCAF9A" w14:textId="51149925" w:rsidR="00A475EC" w:rsidRDefault="00A475EC" w:rsidP="00594844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Wychowanie fizyczne</w:t>
            </w:r>
          </w:p>
        </w:tc>
        <w:tc>
          <w:tcPr>
            <w:tcW w:w="1440" w:type="dxa"/>
            <w:tcBorders>
              <w:bottom w:val="single" w:sz="6" w:space="0" w:color="auto"/>
            </w:tcBorders>
            <w:vAlign w:val="center"/>
          </w:tcPr>
          <w:p w14:paraId="19A95720" w14:textId="4826AFA3" w:rsidR="00A475EC" w:rsidRDefault="00A475EC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1080389A" w14:textId="460DE7A1" w:rsidR="00A475EC" w:rsidRDefault="006F46E3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A475E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vAlign w:val="center"/>
          </w:tcPr>
          <w:p w14:paraId="2208147C" w14:textId="61088E86" w:rsidR="00A475EC" w:rsidRDefault="00A475EC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2B0696CA" w14:textId="2050A69D" w:rsidR="00A475EC" w:rsidRDefault="00A475EC" w:rsidP="00594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</w:t>
            </w:r>
          </w:p>
        </w:tc>
      </w:tr>
      <w:tr w:rsidR="000C46A2" w14:paraId="4CDBF0F3" w14:textId="77777777" w:rsidTr="00D8080D">
        <w:trPr>
          <w:trHeight w:val="84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8A8D854" w14:textId="77777777" w:rsidR="000C46A2" w:rsidRDefault="000C46A2" w:rsidP="001958DD"/>
        </w:tc>
        <w:tc>
          <w:tcPr>
            <w:tcW w:w="1440" w:type="dxa"/>
            <w:tcBorders>
              <w:left w:val="single" w:sz="4" w:space="0" w:color="auto"/>
            </w:tcBorders>
          </w:tcPr>
          <w:p w14:paraId="607FE8A7" w14:textId="77777777" w:rsidR="000C46A2" w:rsidRDefault="000C46A2" w:rsidP="001958DD">
            <w:pPr>
              <w:jc w:val="center"/>
            </w:pPr>
          </w:p>
          <w:p w14:paraId="260D3C37" w14:textId="77777777" w:rsidR="000C46A2" w:rsidRDefault="000C46A2" w:rsidP="001958DD">
            <w:pPr>
              <w:jc w:val="center"/>
            </w:pPr>
            <w:r>
              <w:t>Suma</w:t>
            </w:r>
          </w:p>
        </w:tc>
        <w:tc>
          <w:tcPr>
            <w:tcW w:w="1518" w:type="dxa"/>
            <w:vAlign w:val="center"/>
          </w:tcPr>
          <w:p w14:paraId="64CBD2E2" w14:textId="5E776D4E" w:rsidR="000C46A2" w:rsidRDefault="00B85C06" w:rsidP="001958DD">
            <w:pPr>
              <w:jc w:val="center"/>
            </w:pPr>
            <w:r>
              <w:t>2</w:t>
            </w:r>
            <w:r w:rsidR="00963744">
              <w:t>1</w:t>
            </w:r>
            <w:r w:rsidR="00780B29">
              <w:t>5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7A661E2F" w14:textId="450460FF" w:rsidR="000C46A2" w:rsidRDefault="00B85C06" w:rsidP="001958DD">
            <w:r>
              <w:t>1</w:t>
            </w:r>
            <w:r w:rsidR="00963744">
              <w:t>3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AA0FB78" w14:textId="77777777" w:rsidR="000C46A2" w:rsidRDefault="000C46A2" w:rsidP="001958DD"/>
        </w:tc>
      </w:tr>
    </w:tbl>
    <w:p w14:paraId="7093D849" w14:textId="77777777" w:rsidR="00F56397" w:rsidRDefault="00F56397" w:rsidP="008032C9">
      <w:pPr>
        <w:rPr>
          <w:b/>
        </w:rPr>
      </w:pPr>
    </w:p>
    <w:p w14:paraId="1469F071" w14:textId="77777777" w:rsidR="00FD1146" w:rsidRDefault="00FD1146" w:rsidP="008032C9">
      <w:pPr>
        <w:rPr>
          <w:b/>
        </w:rPr>
      </w:pPr>
    </w:p>
    <w:p w14:paraId="29981C2D" w14:textId="3D983D06" w:rsidR="008032C9" w:rsidRPr="00DF5086" w:rsidRDefault="008032C9" w:rsidP="008032C9">
      <w:pPr>
        <w:rPr>
          <w:b/>
        </w:rPr>
      </w:pPr>
      <w:r w:rsidRPr="00DF5086">
        <w:rPr>
          <w:b/>
        </w:rPr>
        <w:t xml:space="preserve">SEMESTR </w:t>
      </w:r>
      <w:r w:rsidR="004F408A">
        <w:rPr>
          <w:b/>
        </w:rPr>
        <w:t>4</w:t>
      </w:r>
    </w:p>
    <w:tbl>
      <w:tblPr>
        <w:tblStyle w:val="Tabela-Siatka"/>
        <w:tblW w:w="90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21"/>
        <w:gridCol w:w="1440"/>
        <w:gridCol w:w="1518"/>
        <w:gridCol w:w="1559"/>
        <w:gridCol w:w="2112"/>
      </w:tblGrid>
      <w:tr w:rsidR="000C46A2" w14:paraId="42405A49" w14:textId="77777777" w:rsidTr="00963744">
        <w:trPr>
          <w:trHeight w:val="844"/>
        </w:trPr>
        <w:tc>
          <w:tcPr>
            <w:tcW w:w="0" w:type="auto"/>
            <w:vAlign w:val="center"/>
          </w:tcPr>
          <w:p w14:paraId="2564D2CD" w14:textId="77777777" w:rsidR="000C46A2" w:rsidRDefault="000C46A2" w:rsidP="001958DD">
            <w:pPr>
              <w:jc w:val="center"/>
            </w:pPr>
            <w:r w:rsidRPr="00A434E3">
              <w:t>Nazwa przedmiotu</w:t>
            </w:r>
            <w:r>
              <w:t xml:space="preserve"> </w:t>
            </w:r>
          </w:p>
        </w:tc>
        <w:tc>
          <w:tcPr>
            <w:tcW w:w="1440" w:type="dxa"/>
          </w:tcPr>
          <w:p w14:paraId="27F7BB45" w14:textId="77777777" w:rsidR="000C46A2" w:rsidRDefault="000C46A2" w:rsidP="001958DD">
            <w:pPr>
              <w:jc w:val="center"/>
            </w:pPr>
            <w:r>
              <w:t>Forma zajęć</w:t>
            </w:r>
          </w:p>
        </w:tc>
        <w:tc>
          <w:tcPr>
            <w:tcW w:w="1518" w:type="dxa"/>
            <w:vAlign w:val="center"/>
          </w:tcPr>
          <w:p w14:paraId="65D813C4" w14:textId="77777777" w:rsidR="000C46A2" w:rsidRDefault="000C46A2" w:rsidP="001958DD">
            <w:pPr>
              <w:jc w:val="center"/>
            </w:pPr>
            <w:r>
              <w:t>Liczba godzin</w:t>
            </w:r>
          </w:p>
        </w:tc>
        <w:tc>
          <w:tcPr>
            <w:tcW w:w="1559" w:type="dxa"/>
            <w:vAlign w:val="center"/>
          </w:tcPr>
          <w:p w14:paraId="2D7B2DE8" w14:textId="77777777" w:rsidR="000C46A2" w:rsidRDefault="000C46A2" w:rsidP="001958DD">
            <w:pPr>
              <w:jc w:val="center"/>
            </w:pPr>
            <w:r>
              <w:t>Liczba punktów ECTS</w:t>
            </w:r>
          </w:p>
        </w:tc>
        <w:tc>
          <w:tcPr>
            <w:tcW w:w="2112" w:type="dxa"/>
            <w:vAlign w:val="center"/>
          </w:tcPr>
          <w:p w14:paraId="699CDFBE" w14:textId="77777777" w:rsidR="000C46A2" w:rsidRDefault="000C46A2" w:rsidP="001958DD">
            <w:pPr>
              <w:jc w:val="center"/>
            </w:pPr>
            <w:r>
              <w:t>Forma zaliczenia</w:t>
            </w:r>
          </w:p>
        </w:tc>
      </w:tr>
      <w:tr w:rsidR="00963744" w14:paraId="1C230C28" w14:textId="77777777" w:rsidTr="00BF727A">
        <w:trPr>
          <w:trHeight w:val="844"/>
        </w:trPr>
        <w:tc>
          <w:tcPr>
            <w:tcW w:w="0" w:type="auto"/>
            <w:vAlign w:val="center"/>
          </w:tcPr>
          <w:p w14:paraId="372B8A7E" w14:textId="70567676" w:rsidR="00963744" w:rsidRPr="00A434E3" w:rsidRDefault="00963744" w:rsidP="003A7187">
            <w:r>
              <w:rPr>
                <w:rFonts w:ascii="Arial" w:hAnsi="Arial" w:cs="Arial"/>
                <w:i/>
                <w:iCs/>
                <w:sz w:val="20"/>
                <w:szCs w:val="20"/>
              </w:rPr>
              <w:t>Wychowanie fizyczne</w:t>
            </w:r>
          </w:p>
        </w:tc>
        <w:tc>
          <w:tcPr>
            <w:tcW w:w="1440" w:type="dxa"/>
            <w:vAlign w:val="center"/>
          </w:tcPr>
          <w:p w14:paraId="1C6CC44A" w14:textId="400B6E33" w:rsidR="00963744" w:rsidRDefault="00963744" w:rsidP="00963744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13B30D6C" w14:textId="118F7292" w:rsidR="00963744" w:rsidRDefault="00963744" w:rsidP="00F56397"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5716A719" w14:textId="472B0EED" w:rsidR="00963744" w:rsidRDefault="00963744" w:rsidP="00AC5638"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12" w:type="dxa"/>
            <w:vAlign w:val="center"/>
          </w:tcPr>
          <w:p w14:paraId="1B155322" w14:textId="59E8634D" w:rsidR="00963744" w:rsidRDefault="00963744" w:rsidP="00963744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Z</w:t>
            </w:r>
          </w:p>
        </w:tc>
      </w:tr>
      <w:tr w:rsidR="005A2327" w14:paraId="70A982AB" w14:textId="77777777" w:rsidTr="00963744">
        <w:trPr>
          <w:trHeight w:val="844"/>
        </w:trPr>
        <w:tc>
          <w:tcPr>
            <w:tcW w:w="0" w:type="auto"/>
            <w:vAlign w:val="center"/>
          </w:tcPr>
          <w:p w14:paraId="3424BDA6" w14:textId="25D3C95A" w:rsidR="005A2327" w:rsidRPr="005A2327" w:rsidRDefault="00947491" w:rsidP="005A23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ctive lecture 1</w:t>
            </w:r>
          </w:p>
        </w:tc>
        <w:tc>
          <w:tcPr>
            <w:tcW w:w="1440" w:type="dxa"/>
            <w:vAlign w:val="center"/>
          </w:tcPr>
          <w:p w14:paraId="008C519D" w14:textId="084AE78F" w:rsidR="005A2327" w:rsidRPr="005A2327" w:rsidRDefault="005A2327" w:rsidP="00947491">
            <w:pPr>
              <w:rPr>
                <w:rFonts w:ascii="Arial" w:hAnsi="Arial" w:cs="Arial"/>
                <w:sz w:val="20"/>
                <w:szCs w:val="20"/>
              </w:rPr>
            </w:pPr>
            <w:r w:rsidRPr="005A2327">
              <w:rPr>
                <w:rFonts w:ascii="Arial" w:hAnsi="Arial" w:cs="Arial"/>
                <w:sz w:val="20"/>
                <w:szCs w:val="20"/>
              </w:rPr>
              <w:t>Wykła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18" w:type="dxa"/>
            <w:vAlign w:val="center"/>
          </w:tcPr>
          <w:p w14:paraId="2223B261" w14:textId="622C660F" w:rsidR="005A2327" w:rsidRPr="005A2327" w:rsidRDefault="005A2327" w:rsidP="005A2327">
            <w:pPr>
              <w:rPr>
                <w:rFonts w:ascii="Arial" w:hAnsi="Arial" w:cs="Arial"/>
                <w:sz w:val="20"/>
                <w:szCs w:val="20"/>
              </w:rPr>
            </w:pPr>
            <w:r w:rsidRPr="005A2327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4E7EEB83" w14:textId="5C542A22" w:rsidR="005A2327" w:rsidRPr="005A2327" w:rsidRDefault="005A2327" w:rsidP="005A2327">
            <w:pPr>
              <w:rPr>
                <w:rFonts w:ascii="Arial" w:hAnsi="Arial" w:cs="Arial"/>
                <w:sz w:val="20"/>
                <w:szCs w:val="20"/>
              </w:rPr>
            </w:pPr>
            <w:r w:rsidRPr="005A2327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12" w:type="dxa"/>
            <w:vAlign w:val="center"/>
          </w:tcPr>
          <w:p w14:paraId="761DCF60" w14:textId="1592BFD3" w:rsidR="005A2327" w:rsidRPr="005A2327" w:rsidRDefault="005A2327" w:rsidP="005A2327">
            <w:pPr>
              <w:rPr>
                <w:rFonts w:ascii="Arial" w:hAnsi="Arial" w:cs="Arial"/>
                <w:sz w:val="20"/>
                <w:szCs w:val="20"/>
              </w:rPr>
            </w:pPr>
            <w:r w:rsidRPr="005A2327"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B85C06" w14:paraId="7F7843F0" w14:textId="77777777" w:rsidTr="00963744">
        <w:trPr>
          <w:trHeight w:val="844"/>
        </w:trPr>
        <w:tc>
          <w:tcPr>
            <w:tcW w:w="0" w:type="auto"/>
            <w:vAlign w:val="center"/>
          </w:tcPr>
          <w:p w14:paraId="39D46954" w14:textId="18F6B959" w:rsidR="00B85C06" w:rsidRDefault="000D3DAB" w:rsidP="00B85C06">
            <w:r>
              <w:rPr>
                <w:rFonts w:ascii="Arial" w:hAnsi="Arial" w:cs="Arial"/>
                <w:sz w:val="20"/>
                <w:szCs w:val="20"/>
              </w:rPr>
              <w:t>Planowanie ogólne</w:t>
            </w:r>
            <w:r w:rsidR="00B85C06">
              <w:rPr>
                <w:rFonts w:ascii="Arial" w:hAnsi="Arial" w:cs="Arial"/>
                <w:sz w:val="20"/>
                <w:szCs w:val="20"/>
              </w:rPr>
              <w:t xml:space="preserve"> - projekt</w:t>
            </w:r>
          </w:p>
        </w:tc>
        <w:tc>
          <w:tcPr>
            <w:tcW w:w="1440" w:type="dxa"/>
            <w:vAlign w:val="center"/>
          </w:tcPr>
          <w:p w14:paraId="24D987F2" w14:textId="2ABA97B1" w:rsidR="00B85C06" w:rsidRP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48410CE1" w14:textId="60AFF888" w:rsidR="00B85C06" w:rsidRP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1559" w:type="dxa"/>
            <w:vAlign w:val="center"/>
          </w:tcPr>
          <w:p w14:paraId="0297F5E6" w14:textId="59DE6228" w:rsidR="00B85C06" w:rsidRP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12" w:type="dxa"/>
            <w:vAlign w:val="center"/>
          </w:tcPr>
          <w:p w14:paraId="1AC12A16" w14:textId="08BC0891" w:rsidR="00B85C06" w:rsidRP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B85C06" w14:paraId="34AB9D14" w14:textId="77777777" w:rsidTr="00963744">
        <w:trPr>
          <w:trHeight w:val="844"/>
        </w:trPr>
        <w:tc>
          <w:tcPr>
            <w:tcW w:w="0" w:type="auto"/>
            <w:vAlign w:val="center"/>
          </w:tcPr>
          <w:p w14:paraId="43D35D00" w14:textId="42CBE6C6" w:rsidR="00B85C06" w:rsidRDefault="00947491" w:rsidP="00B85C06">
            <w:r w:rsidRPr="00947491">
              <w:rPr>
                <w:rFonts w:ascii="Arial" w:hAnsi="Arial" w:cs="Arial"/>
                <w:sz w:val="20"/>
                <w:szCs w:val="20"/>
              </w:rPr>
              <w:t>Metody jakościowe w gospodarce przestrzennej</w:t>
            </w:r>
          </w:p>
        </w:tc>
        <w:tc>
          <w:tcPr>
            <w:tcW w:w="1440" w:type="dxa"/>
            <w:vAlign w:val="center"/>
          </w:tcPr>
          <w:p w14:paraId="4877C983" w14:textId="77777777" w:rsid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  <w:p w14:paraId="684AC904" w14:textId="77777777" w:rsid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  <w:p w14:paraId="1EA3AAEF" w14:textId="1B01CB6E" w:rsidR="00B85C06" w:rsidRP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boratoryjne</w:t>
            </w:r>
          </w:p>
        </w:tc>
        <w:tc>
          <w:tcPr>
            <w:tcW w:w="1518" w:type="dxa"/>
            <w:vAlign w:val="center"/>
          </w:tcPr>
          <w:p w14:paraId="506361DE" w14:textId="77777777" w:rsidR="00947491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  <w:p w14:paraId="1E303D9E" w14:textId="77777777" w:rsidR="00947491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  <w:p w14:paraId="07E155D0" w14:textId="2FEFD0F6" w:rsidR="00B85C06" w:rsidRP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1559" w:type="dxa"/>
            <w:vAlign w:val="center"/>
          </w:tcPr>
          <w:p w14:paraId="6AA5CEDF" w14:textId="5308C06D" w:rsidR="00B85C06" w:rsidRP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12" w:type="dxa"/>
            <w:vAlign w:val="center"/>
          </w:tcPr>
          <w:p w14:paraId="75FE37B2" w14:textId="0227765C" w:rsidR="00B85C06" w:rsidRP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B85C06" w14:paraId="6251637B" w14:textId="77777777" w:rsidTr="00963744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36B5D405" w14:textId="739A7F73" w:rsidR="00B85C06" w:rsidRDefault="00B85C06" w:rsidP="00B85C06">
            <w:r>
              <w:rPr>
                <w:rFonts w:ascii="Arial" w:hAnsi="Arial" w:cs="Arial"/>
                <w:i/>
                <w:iCs/>
                <w:sz w:val="20"/>
                <w:szCs w:val="20"/>
              </w:rPr>
              <w:t>Język obcy</w:t>
            </w:r>
            <w:r w:rsidR="009C1B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</w:t>
            </w:r>
          </w:p>
        </w:tc>
        <w:tc>
          <w:tcPr>
            <w:tcW w:w="1440" w:type="dxa"/>
            <w:vAlign w:val="center"/>
          </w:tcPr>
          <w:p w14:paraId="78938FCA" w14:textId="29AE5FE8" w:rsidR="00B85C06" w:rsidRP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50003FA1" w14:textId="76F8F10C" w:rsidR="00B85C06" w:rsidRPr="00B85C06" w:rsidRDefault="00B85C06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3495D815" w14:textId="34A4A47C" w:rsidR="00B85C06" w:rsidRPr="00B85C06" w:rsidRDefault="00947491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738F7A3D" w14:textId="4A76CBA1" w:rsidR="00B85C06" w:rsidRPr="00B85C06" w:rsidRDefault="009C1BF9" w:rsidP="00B85C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0C46A2" w14:paraId="240B8224" w14:textId="77777777" w:rsidTr="00963744">
        <w:trPr>
          <w:trHeight w:val="84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B574608" w14:textId="77777777" w:rsidR="000C46A2" w:rsidRDefault="000C46A2" w:rsidP="001958DD"/>
        </w:tc>
        <w:tc>
          <w:tcPr>
            <w:tcW w:w="1440" w:type="dxa"/>
            <w:tcBorders>
              <w:left w:val="single" w:sz="4" w:space="0" w:color="auto"/>
            </w:tcBorders>
          </w:tcPr>
          <w:p w14:paraId="1E266CE3" w14:textId="77777777" w:rsidR="000C46A2" w:rsidRDefault="000C46A2" w:rsidP="001958DD">
            <w:pPr>
              <w:jc w:val="center"/>
            </w:pPr>
          </w:p>
          <w:p w14:paraId="432BFAFC" w14:textId="77777777" w:rsidR="000C46A2" w:rsidRDefault="000C46A2" w:rsidP="001958DD">
            <w:pPr>
              <w:jc w:val="center"/>
            </w:pPr>
            <w:r>
              <w:t>Suma</w:t>
            </w:r>
          </w:p>
        </w:tc>
        <w:tc>
          <w:tcPr>
            <w:tcW w:w="1518" w:type="dxa"/>
            <w:vAlign w:val="center"/>
          </w:tcPr>
          <w:p w14:paraId="09486A12" w14:textId="76111487" w:rsidR="000C46A2" w:rsidRDefault="00B85C06" w:rsidP="001958DD">
            <w:pPr>
              <w:jc w:val="center"/>
            </w:pPr>
            <w:r>
              <w:t>2</w:t>
            </w:r>
            <w:r w:rsidR="00260F6C">
              <w:t>7</w:t>
            </w:r>
            <w:r>
              <w:t>0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3A19E3D2" w14:textId="7456959D" w:rsidR="000C46A2" w:rsidRDefault="00B85C06" w:rsidP="001958DD">
            <w:r>
              <w:t>15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E45BA5F" w14:textId="77777777" w:rsidR="000C46A2" w:rsidRDefault="000C46A2" w:rsidP="001958DD"/>
        </w:tc>
      </w:tr>
    </w:tbl>
    <w:p w14:paraId="554D5528" w14:textId="77777777" w:rsidR="000C46A2" w:rsidRDefault="000C46A2" w:rsidP="00FD1146">
      <w:pPr>
        <w:rPr>
          <w:b/>
        </w:rPr>
      </w:pPr>
    </w:p>
    <w:p w14:paraId="3618D8A2" w14:textId="77777777" w:rsidR="00F56397" w:rsidRDefault="00F56397" w:rsidP="00FD1146">
      <w:pPr>
        <w:rPr>
          <w:b/>
        </w:rPr>
      </w:pPr>
    </w:p>
    <w:p w14:paraId="490490B8" w14:textId="4FC31196" w:rsidR="00FD1146" w:rsidRPr="00916CFA" w:rsidRDefault="00FD1146" w:rsidP="00FD1146">
      <w:pPr>
        <w:rPr>
          <w:b/>
        </w:rPr>
      </w:pPr>
      <w:r w:rsidRPr="00DF5086">
        <w:rPr>
          <w:b/>
        </w:rPr>
        <w:t xml:space="preserve">SEMESTR </w:t>
      </w:r>
      <w:r>
        <w:rPr>
          <w:b/>
        </w:rPr>
        <w:t>5</w:t>
      </w:r>
    </w:p>
    <w:tbl>
      <w:tblPr>
        <w:tblStyle w:val="Tabela-Siatka"/>
        <w:tblW w:w="90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21"/>
        <w:gridCol w:w="1440"/>
        <w:gridCol w:w="1518"/>
        <w:gridCol w:w="1559"/>
        <w:gridCol w:w="2112"/>
      </w:tblGrid>
      <w:tr w:rsidR="000C46A2" w14:paraId="01B79E0C" w14:textId="77777777" w:rsidTr="001958DD">
        <w:trPr>
          <w:trHeight w:val="844"/>
        </w:trPr>
        <w:tc>
          <w:tcPr>
            <w:tcW w:w="0" w:type="auto"/>
            <w:vAlign w:val="center"/>
          </w:tcPr>
          <w:p w14:paraId="688C5852" w14:textId="77777777" w:rsidR="000C46A2" w:rsidRDefault="000C46A2" w:rsidP="001958DD">
            <w:pPr>
              <w:jc w:val="center"/>
            </w:pPr>
            <w:r w:rsidRPr="00A434E3">
              <w:t>Nazwa przedmiotu</w:t>
            </w:r>
            <w:r>
              <w:t xml:space="preserve"> </w:t>
            </w:r>
          </w:p>
        </w:tc>
        <w:tc>
          <w:tcPr>
            <w:tcW w:w="1359" w:type="dxa"/>
          </w:tcPr>
          <w:p w14:paraId="6B25394C" w14:textId="77777777" w:rsidR="000C46A2" w:rsidRDefault="000C46A2" w:rsidP="001958DD">
            <w:pPr>
              <w:jc w:val="center"/>
            </w:pPr>
            <w:r>
              <w:t>Forma zajęć</w:t>
            </w:r>
          </w:p>
        </w:tc>
        <w:tc>
          <w:tcPr>
            <w:tcW w:w="1518" w:type="dxa"/>
            <w:vAlign w:val="center"/>
          </w:tcPr>
          <w:p w14:paraId="0E140DF3" w14:textId="77777777" w:rsidR="000C46A2" w:rsidRDefault="000C46A2" w:rsidP="001958DD">
            <w:pPr>
              <w:jc w:val="center"/>
            </w:pPr>
            <w:r>
              <w:t>Liczba godzin</w:t>
            </w:r>
          </w:p>
        </w:tc>
        <w:tc>
          <w:tcPr>
            <w:tcW w:w="1559" w:type="dxa"/>
            <w:vAlign w:val="center"/>
          </w:tcPr>
          <w:p w14:paraId="3267E823" w14:textId="77777777" w:rsidR="000C46A2" w:rsidRDefault="000C46A2" w:rsidP="001958DD">
            <w:pPr>
              <w:jc w:val="center"/>
            </w:pPr>
            <w:r>
              <w:t>Liczba punktów ECTS</w:t>
            </w:r>
          </w:p>
        </w:tc>
        <w:tc>
          <w:tcPr>
            <w:tcW w:w="2112" w:type="dxa"/>
            <w:vAlign w:val="center"/>
          </w:tcPr>
          <w:p w14:paraId="57415DC8" w14:textId="77777777" w:rsidR="000C46A2" w:rsidRDefault="000C46A2" w:rsidP="001958DD">
            <w:pPr>
              <w:jc w:val="center"/>
            </w:pPr>
            <w:r>
              <w:t>Forma zaliczenia</w:t>
            </w:r>
          </w:p>
        </w:tc>
      </w:tr>
      <w:tr w:rsidR="00D13835" w14:paraId="4F591B26" w14:textId="77777777" w:rsidTr="00D13835">
        <w:trPr>
          <w:trHeight w:val="844"/>
        </w:trPr>
        <w:tc>
          <w:tcPr>
            <w:tcW w:w="0" w:type="auto"/>
            <w:vAlign w:val="center"/>
          </w:tcPr>
          <w:p w14:paraId="7C36E468" w14:textId="1955046C" w:rsidR="00D13835" w:rsidRDefault="00D13835" w:rsidP="00D13835">
            <w:r>
              <w:rPr>
                <w:rFonts w:ascii="Arial" w:hAnsi="Arial" w:cs="Arial"/>
                <w:sz w:val="20"/>
                <w:szCs w:val="20"/>
              </w:rPr>
              <w:t>Planowanie miejscowe - projekt</w:t>
            </w:r>
          </w:p>
        </w:tc>
        <w:tc>
          <w:tcPr>
            <w:tcW w:w="1359" w:type="dxa"/>
            <w:vAlign w:val="center"/>
          </w:tcPr>
          <w:p w14:paraId="60E576DF" w14:textId="270AA88E" w:rsidR="00D13835" w:rsidRPr="00442A4A" w:rsidRDefault="00442A4A" w:rsidP="00D13835">
            <w:pPr>
              <w:rPr>
                <w:rFonts w:ascii="Arial" w:hAnsi="Arial" w:cs="Arial"/>
                <w:sz w:val="20"/>
                <w:szCs w:val="20"/>
              </w:rPr>
            </w:pPr>
            <w:r w:rsidRPr="00442A4A">
              <w:rPr>
                <w:rFonts w:ascii="Arial" w:hAnsi="Arial" w:cs="Arial"/>
                <w:sz w:val="20"/>
                <w:szCs w:val="20"/>
              </w:rPr>
              <w:t>Audytoryjne</w:t>
            </w:r>
          </w:p>
        </w:tc>
        <w:tc>
          <w:tcPr>
            <w:tcW w:w="1518" w:type="dxa"/>
            <w:vAlign w:val="center"/>
          </w:tcPr>
          <w:p w14:paraId="5E0E3AFA" w14:textId="3A33900B" w:rsidR="00D13835" w:rsidRPr="00442A4A" w:rsidRDefault="00442A4A" w:rsidP="00D138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1559" w:type="dxa"/>
            <w:vAlign w:val="center"/>
          </w:tcPr>
          <w:p w14:paraId="62F96D39" w14:textId="6729C4E5" w:rsidR="00D13835" w:rsidRPr="00442A4A" w:rsidRDefault="00442A4A" w:rsidP="00D138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112" w:type="dxa"/>
            <w:vAlign w:val="center"/>
          </w:tcPr>
          <w:p w14:paraId="15E00CD6" w14:textId="0E9B55DD" w:rsidR="00D13835" w:rsidRPr="00442A4A" w:rsidRDefault="00442A4A" w:rsidP="00D138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D13835" w14:paraId="355543F7" w14:textId="77777777" w:rsidTr="00D13835">
        <w:trPr>
          <w:trHeight w:val="844"/>
        </w:trPr>
        <w:tc>
          <w:tcPr>
            <w:tcW w:w="0" w:type="auto"/>
            <w:vAlign w:val="center"/>
          </w:tcPr>
          <w:p w14:paraId="28735D7E" w14:textId="4A8B31EE" w:rsidR="00D13835" w:rsidRDefault="004F207F" w:rsidP="00D13835">
            <w:r>
              <w:rPr>
                <w:rFonts w:ascii="Arial" w:hAnsi="Arial" w:cs="Arial"/>
                <w:sz w:val="20"/>
                <w:szCs w:val="20"/>
              </w:rPr>
              <w:t>GIS w gospodarce przestrzennej</w:t>
            </w:r>
          </w:p>
        </w:tc>
        <w:tc>
          <w:tcPr>
            <w:tcW w:w="1359" w:type="dxa"/>
            <w:vAlign w:val="center"/>
          </w:tcPr>
          <w:p w14:paraId="6CD678B2" w14:textId="45C0F675" w:rsidR="00D13835" w:rsidRPr="00442A4A" w:rsidRDefault="00442A4A" w:rsidP="00D138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boratoryjne</w:t>
            </w:r>
          </w:p>
        </w:tc>
        <w:tc>
          <w:tcPr>
            <w:tcW w:w="1518" w:type="dxa"/>
            <w:vAlign w:val="center"/>
          </w:tcPr>
          <w:p w14:paraId="7AE14144" w14:textId="5A1B4289" w:rsidR="00D13835" w:rsidRPr="00442A4A" w:rsidRDefault="00442A4A" w:rsidP="00D138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1559" w:type="dxa"/>
            <w:vAlign w:val="center"/>
          </w:tcPr>
          <w:p w14:paraId="2E91D09B" w14:textId="62D45DDB" w:rsidR="00D13835" w:rsidRPr="00442A4A" w:rsidRDefault="00442A4A" w:rsidP="00D138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12" w:type="dxa"/>
            <w:vAlign w:val="center"/>
          </w:tcPr>
          <w:p w14:paraId="2AFC8A60" w14:textId="07D70F15" w:rsidR="00D13835" w:rsidRPr="00442A4A" w:rsidRDefault="00442A4A" w:rsidP="00D138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442A4A" w14:paraId="234100FA" w14:textId="77777777" w:rsidTr="00D13835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231D3253" w14:textId="3A3F045F" w:rsidR="00442A4A" w:rsidRDefault="00442A4A" w:rsidP="00442A4A"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eminarium licencjackie </w:t>
            </w:r>
            <w:r w:rsidR="002C05B6">
              <w:rPr>
                <w:rFonts w:ascii="Arial" w:hAnsi="Arial" w:cs="Arial"/>
                <w:i/>
                <w:iCs/>
                <w:sz w:val="20"/>
                <w:szCs w:val="20"/>
              </w:rPr>
              <w:t>A</w:t>
            </w:r>
          </w:p>
        </w:tc>
        <w:tc>
          <w:tcPr>
            <w:tcW w:w="1359" w:type="dxa"/>
            <w:vAlign w:val="center"/>
          </w:tcPr>
          <w:p w14:paraId="32205A98" w14:textId="3A12B380" w:rsidR="00442A4A" w:rsidRPr="00442A4A" w:rsidRDefault="00442A4A" w:rsidP="00442A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inarium</w:t>
            </w:r>
          </w:p>
        </w:tc>
        <w:tc>
          <w:tcPr>
            <w:tcW w:w="1518" w:type="dxa"/>
            <w:vAlign w:val="center"/>
          </w:tcPr>
          <w:p w14:paraId="1E4034CA" w14:textId="68E81A20" w:rsidR="00442A4A" w:rsidRPr="00442A4A" w:rsidRDefault="00442A4A" w:rsidP="00442A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2035EC5F" w14:textId="31793F1D" w:rsidR="00442A4A" w:rsidRPr="00442A4A" w:rsidRDefault="00442A4A" w:rsidP="00442A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4FB9BAD3" w14:textId="5B02EF78" w:rsidR="00442A4A" w:rsidRPr="00442A4A" w:rsidRDefault="00442A4A" w:rsidP="00442A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442A4A" w14:paraId="41DE1AEF" w14:textId="77777777" w:rsidTr="00D13835">
        <w:trPr>
          <w:trHeight w:val="84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FCF45DF" w14:textId="37896606" w:rsidR="00442A4A" w:rsidRDefault="00442A4A" w:rsidP="00442A4A">
            <w:r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Pracownia licencjacka</w:t>
            </w:r>
            <w:r w:rsidR="002C05B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</w:t>
            </w:r>
          </w:p>
        </w:tc>
        <w:tc>
          <w:tcPr>
            <w:tcW w:w="1359" w:type="dxa"/>
            <w:tcBorders>
              <w:bottom w:val="single" w:sz="6" w:space="0" w:color="auto"/>
            </w:tcBorders>
            <w:vAlign w:val="center"/>
          </w:tcPr>
          <w:p w14:paraId="1DB847B1" w14:textId="277A87A2" w:rsidR="00442A4A" w:rsidRPr="00442A4A" w:rsidRDefault="00442A4A" w:rsidP="00442A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boratoryjne</w:t>
            </w:r>
          </w:p>
        </w:tc>
        <w:tc>
          <w:tcPr>
            <w:tcW w:w="1518" w:type="dxa"/>
            <w:vAlign w:val="center"/>
          </w:tcPr>
          <w:p w14:paraId="41A3164F" w14:textId="79566001" w:rsidR="00442A4A" w:rsidRPr="00442A4A" w:rsidRDefault="00442A4A" w:rsidP="00442A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vAlign w:val="center"/>
          </w:tcPr>
          <w:p w14:paraId="289BB9B4" w14:textId="01ADEC6B" w:rsidR="00442A4A" w:rsidRPr="00442A4A" w:rsidRDefault="00442A4A" w:rsidP="00442A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79300288" w14:textId="078725A1" w:rsidR="00442A4A" w:rsidRPr="00442A4A" w:rsidRDefault="00442A4A" w:rsidP="00442A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0C46A2" w14:paraId="4F2F39FD" w14:textId="77777777" w:rsidTr="001958DD">
        <w:trPr>
          <w:trHeight w:val="84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0BC22A9" w14:textId="77777777" w:rsidR="000C46A2" w:rsidRDefault="000C46A2" w:rsidP="001958DD"/>
        </w:tc>
        <w:tc>
          <w:tcPr>
            <w:tcW w:w="1359" w:type="dxa"/>
            <w:tcBorders>
              <w:left w:val="single" w:sz="4" w:space="0" w:color="auto"/>
            </w:tcBorders>
          </w:tcPr>
          <w:p w14:paraId="4C8A6D15" w14:textId="77777777" w:rsidR="000C46A2" w:rsidRDefault="000C46A2" w:rsidP="001958DD">
            <w:pPr>
              <w:jc w:val="center"/>
            </w:pPr>
          </w:p>
          <w:p w14:paraId="7587A79A" w14:textId="77777777" w:rsidR="000C46A2" w:rsidRDefault="000C46A2" w:rsidP="001958DD">
            <w:pPr>
              <w:jc w:val="center"/>
            </w:pPr>
            <w:r>
              <w:t>Suma</w:t>
            </w:r>
          </w:p>
        </w:tc>
        <w:tc>
          <w:tcPr>
            <w:tcW w:w="1518" w:type="dxa"/>
            <w:vAlign w:val="center"/>
          </w:tcPr>
          <w:p w14:paraId="7035B69A" w14:textId="0A592CD8" w:rsidR="000C46A2" w:rsidRDefault="00442A4A" w:rsidP="001958DD">
            <w:pPr>
              <w:jc w:val="center"/>
            </w:pPr>
            <w:r>
              <w:t>210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57AB354B" w14:textId="745F310A" w:rsidR="000C46A2" w:rsidRDefault="00442A4A" w:rsidP="001958DD">
            <w:r>
              <w:t>26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E28681E" w14:textId="77777777" w:rsidR="000C46A2" w:rsidRDefault="000C46A2" w:rsidP="001958DD"/>
        </w:tc>
      </w:tr>
    </w:tbl>
    <w:p w14:paraId="3D617490" w14:textId="77777777" w:rsidR="00916CFA" w:rsidRDefault="00916CFA" w:rsidP="00FD1146">
      <w:pPr>
        <w:rPr>
          <w:b/>
        </w:rPr>
      </w:pPr>
    </w:p>
    <w:p w14:paraId="171132AA" w14:textId="71702548" w:rsidR="00916CFA" w:rsidRDefault="00916CFA" w:rsidP="00FD1146">
      <w:pPr>
        <w:rPr>
          <w:b/>
        </w:rPr>
      </w:pPr>
    </w:p>
    <w:p w14:paraId="76533297" w14:textId="77777777" w:rsidR="000C46A2" w:rsidRDefault="000C46A2" w:rsidP="00FD1146">
      <w:pPr>
        <w:rPr>
          <w:b/>
        </w:rPr>
      </w:pPr>
    </w:p>
    <w:p w14:paraId="5F702CFF" w14:textId="6310D03A" w:rsidR="00FD1146" w:rsidRPr="00DF5086" w:rsidRDefault="00FD1146" w:rsidP="00FD1146">
      <w:pPr>
        <w:rPr>
          <w:b/>
        </w:rPr>
      </w:pPr>
      <w:r w:rsidRPr="00DF5086">
        <w:rPr>
          <w:b/>
        </w:rPr>
        <w:t xml:space="preserve">SEMESTR </w:t>
      </w:r>
      <w:r>
        <w:rPr>
          <w:b/>
        </w:rPr>
        <w:t>6</w:t>
      </w:r>
    </w:p>
    <w:tbl>
      <w:tblPr>
        <w:tblStyle w:val="Tabela-Siatka"/>
        <w:tblW w:w="90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21"/>
        <w:gridCol w:w="1440"/>
        <w:gridCol w:w="1518"/>
        <w:gridCol w:w="1559"/>
        <w:gridCol w:w="2112"/>
      </w:tblGrid>
      <w:tr w:rsidR="000C46A2" w14:paraId="43B7EF55" w14:textId="77777777" w:rsidTr="001469FF">
        <w:trPr>
          <w:trHeight w:val="844"/>
        </w:trPr>
        <w:tc>
          <w:tcPr>
            <w:tcW w:w="0" w:type="auto"/>
            <w:vAlign w:val="center"/>
          </w:tcPr>
          <w:p w14:paraId="08F9C199" w14:textId="77777777" w:rsidR="000C46A2" w:rsidRDefault="000C46A2" w:rsidP="001958DD">
            <w:pPr>
              <w:jc w:val="center"/>
            </w:pPr>
            <w:r w:rsidRPr="00A434E3">
              <w:t>Nazwa przedmiotu</w:t>
            </w:r>
            <w:r>
              <w:t xml:space="preserve"> </w:t>
            </w:r>
          </w:p>
        </w:tc>
        <w:tc>
          <w:tcPr>
            <w:tcW w:w="1440" w:type="dxa"/>
          </w:tcPr>
          <w:p w14:paraId="7084B331" w14:textId="77777777" w:rsidR="000C46A2" w:rsidRDefault="000C46A2" w:rsidP="001958DD">
            <w:pPr>
              <w:jc w:val="center"/>
            </w:pPr>
            <w:r>
              <w:t>Forma zajęć</w:t>
            </w:r>
          </w:p>
        </w:tc>
        <w:tc>
          <w:tcPr>
            <w:tcW w:w="1518" w:type="dxa"/>
            <w:vAlign w:val="center"/>
          </w:tcPr>
          <w:p w14:paraId="2DDB49E0" w14:textId="77777777" w:rsidR="000C46A2" w:rsidRDefault="000C46A2" w:rsidP="001958DD">
            <w:pPr>
              <w:jc w:val="center"/>
            </w:pPr>
            <w:r>
              <w:t>Liczba godzin</w:t>
            </w:r>
          </w:p>
        </w:tc>
        <w:tc>
          <w:tcPr>
            <w:tcW w:w="1559" w:type="dxa"/>
            <w:vAlign w:val="center"/>
          </w:tcPr>
          <w:p w14:paraId="50ADDF94" w14:textId="77777777" w:rsidR="000C46A2" w:rsidRDefault="000C46A2" w:rsidP="001958DD">
            <w:pPr>
              <w:jc w:val="center"/>
            </w:pPr>
            <w:r>
              <w:t>Liczba punktów ECTS</w:t>
            </w:r>
          </w:p>
        </w:tc>
        <w:tc>
          <w:tcPr>
            <w:tcW w:w="2112" w:type="dxa"/>
            <w:vAlign w:val="center"/>
          </w:tcPr>
          <w:p w14:paraId="39671C5D" w14:textId="77777777" w:rsidR="000C46A2" w:rsidRDefault="000C46A2" w:rsidP="001958DD">
            <w:pPr>
              <w:jc w:val="center"/>
            </w:pPr>
            <w:r>
              <w:t>Forma zaliczenia</w:t>
            </w:r>
          </w:p>
        </w:tc>
      </w:tr>
      <w:tr w:rsidR="001469FF" w14:paraId="553D7DEB" w14:textId="77777777" w:rsidTr="00514327">
        <w:trPr>
          <w:trHeight w:val="844"/>
        </w:trPr>
        <w:tc>
          <w:tcPr>
            <w:tcW w:w="0" w:type="auto"/>
            <w:vAlign w:val="center"/>
          </w:tcPr>
          <w:p w14:paraId="2115822E" w14:textId="65E13BB1" w:rsidR="001469FF" w:rsidRPr="009D2AF4" w:rsidRDefault="00514327" w:rsidP="001469FF">
            <w:pPr>
              <w:rPr>
                <w:rFonts w:ascii="Arial" w:hAnsi="Arial" w:cs="Arial"/>
                <w:sz w:val="20"/>
                <w:szCs w:val="20"/>
              </w:rPr>
            </w:pPr>
            <w:r w:rsidRPr="009D2AF4">
              <w:rPr>
                <w:rFonts w:ascii="Arial" w:hAnsi="Arial" w:cs="Arial"/>
                <w:sz w:val="20"/>
                <w:szCs w:val="20"/>
              </w:rPr>
              <w:t>Wsparcie informatyczne prac dyplomowych</w:t>
            </w:r>
          </w:p>
        </w:tc>
        <w:tc>
          <w:tcPr>
            <w:tcW w:w="1440" w:type="dxa"/>
            <w:vAlign w:val="center"/>
          </w:tcPr>
          <w:p w14:paraId="512FE478" w14:textId="4A192A60" w:rsidR="001469FF" w:rsidRPr="009D2AF4" w:rsidRDefault="00514327" w:rsidP="00514327">
            <w:pPr>
              <w:rPr>
                <w:rFonts w:ascii="Arial" w:hAnsi="Arial" w:cs="Arial"/>
                <w:sz w:val="20"/>
                <w:szCs w:val="20"/>
              </w:rPr>
            </w:pPr>
            <w:r w:rsidRPr="009D2AF4">
              <w:rPr>
                <w:rFonts w:ascii="Arial" w:hAnsi="Arial" w:cs="Arial"/>
                <w:sz w:val="20"/>
                <w:szCs w:val="20"/>
              </w:rPr>
              <w:t>Laboratoryjne</w:t>
            </w:r>
          </w:p>
        </w:tc>
        <w:tc>
          <w:tcPr>
            <w:tcW w:w="1518" w:type="dxa"/>
            <w:vAlign w:val="center"/>
          </w:tcPr>
          <w:p w14:paraId="355CAD8E" w14:textId="55213653" w:rsidR="001469FF" w:rsidRPr="009D2AF4" w:rsidRDefault="009D2AF4" w:rsidP="00514327">
            <w:pPr>
              <w:rPr>
                <w:rFonts w:ascii="Arial" w:hAnsi="Arial" w:cs="Arial"/>
                <w:sz w:val="20"/>
                <w:szCs w:val="20"/>
              </w:rPr>
            </w:pPr>
            <w:r w:rsidRPr="009D2AF4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559" w:type="dxa"/>
            <w:vAlign w:val="center"/>
          </w:tcPr>
          <w:p w14:paraId="3F7AF1E2" w14:textId="762DEF08" w:rsidR="001469FF" w:rsidRPr="009D2AF4" w:rsidRDefault="009D2AF4" w:rsidP="009D2AF4">
            <w:pPr>
              <w:rPr>
                <w:rFonts w:ascii="Arial" w:hAnsi="Arial" w:cs="Arial"/>
                <w:sz w:val="20"/>
                <w:szCs w:val="20"/>
              </w:rPr>
            </w:pPr>
            <w:r w:rsidRPr="009D2AF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12" w:type="dxa"/>
            <w:vAlign w:val="center"/>
          </w:tcPr>
          <w:p w14:paraId="6A9E4803" w14:textId="0E831B07" w:rsidR="001469FF" w:rsidRPr="009D2AF4" w:rsidRDefault="009D2AF4" w:rsidP="009D2AF4">
            <w:pPr>
              <w:rPr>
                <w:rFonts w:ascii="Arial" w:hAnsi="Arial" w:cs="Arial"/>
                <w:sz w:val="20"/>
                <w:szCs w:val="20"/>
              </w:rPr>
            </w:pPr>
            <w:r w:rsidRPr="009D2AF4"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8B132A" w14:paraId="2A541325" w14:textId="77777777" w:rsidTr="001469FF">
        <w:trPr>
          <w:trHeight w:val="844"/>
        </w:trPr>
        <w:tc>
          <w:tcPr>
            <w:tcW w:w="0" w:type="auto"/>
            <w:vAlign w:val="center"/>
          </w:tcPr>
          <w:p w14:paraId="026557AA" w14:textId="2D1BB6CB" w:rsidR="008B132A" w:rsidRDefault="008B132A" w:rsidP="008B132A"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eminarium licencjackie </w:t>
            </w:r>
            <w:r w:rsidR="002C05B6">
              <w:rPr>
                <w:rFonts w:ascii="Arial" w:hAnsi="Arial" w:cs="Arial"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440" w:type="dxa"/>
            <w:vAlign w:val="center"/>
          </w:tcPr>
          <w:p w14:paraId="04E0C8B0" w14:textId="44886F43" w:rsidR="008B132A" w:rsidRPr="008B132A" w:rsidRDefault="008B132A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inarium</w:t>
            </w:r>
          </w:p>
        </w:tc>
        <w:tc>
          <w:tcPr>
            <w:tcW w:w="1518" w:type="dxa"/>
            <w:vAlign w:val="center"/>
          </w:tcPr>
          <w:p w14:paraId="3E7FB6B2" w14:textId="3EA826A8" w:rsidR="008B132A" w:rsidRPr="008B132A" w:rsidRDefault="008B132A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4490A252" w14:textId="51F4FBC0" w:rsidR="008B132A" w:rsidRPr="008B132A" w:rsidRDefault="008B132A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9D2AF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12" w:type="dxa"/>
            <w:vAlign w:val="center"/>
          </w:tcPr>
          <w:p w14:paraId="7BB00245" w14:textId="4B09C06D" w:rsidR="008B132A" w:rsidRPr="008B132A" w:rsidRDefault="008B132A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8B132A" w14:paraId="1C892C41" w14:textId="77777777" w:rsidTr="001469FF">
        <w:trPr>
          <w:trHeight w:val="844"/>
        </w:trPr>
        <w:tc>
          <w:tcPr>
            <w:tcW w:w="0" w:type="auto"/>
            <w:vAlign w:val="center"/>
          </w:tcPr>
          <w:p w14:paraId="766F3281" w14:textId="0D39C5B3" w:rsidR="008B132A" w:rsidRDefault="008B132A" w:rsidP="008B132A">
            <w:r>
              <w:rPr>
                <w:rFonts w:ascii="Arial" w:hAnsi="Arial" w:cs="Arial"/>
                <w:i/>
                <w:iCs/>
                <w:sz w:val="20"/>
                <w:szCs w:val="20"/>
              </w:rPr>
              <w:t>Pracownia licencjacka</w:t>
            </w:r>
            <w:r w:rsidR="002C05B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</w:t>
            </w:r>
          </w:p>
        </w:tc>
        <w:tc>
          <w:tcPr>
            <w:tcW w:w="1440" w:type="dxa"/>
            <w:vAlign w:val="center"/>
          </w:tcPr>
          <w:p w14:paraId="22F16451" w14:textId="63DF8A42" w:rsidR="008B132A" w:rsidRPr="008B132A" w:rsidRDefault="008B132A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boratoryjne</w:t>
            </w:r>
          </w:p>
        </w:tc>
        <w:tc>
          <w:tcPr>
            <w:tcW w:w="1518" w:type="dxa"/>
            <w:vAlign w:val="center"/>
          </w:tcPr>
          <w:p w14:paraId="21A24F2B" w14:textId="29B44F5C" w:rsidR="008B132A" w:rsidRPr="008B132A" w:rsidRDefault="008B132A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59" w:type="dxa"/>
            <w:vAlign w:val="center"/>
          </w:tcPr>
          <w:p w14:paraId="6AC3F2FE" w14:textId="307D17D5" w:rsidR="008B132A" w:rsidRPr="008B132A" w:rsidRDefault="008B132A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112" w:type="dxa"/>
            <w:vAlign w:val="center"/>
          </w:tcPr>
          <w:p w14:paraId="7A4DFA53" w14:textId="30F781FD" w:rsidR="008B132A" w:rsidRPr="008B132A" w:rsidRDefault="008B132A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2D2647" w14:paraId="7CA518D3" w14:textId="77777777" w:rsidTr="001469FF">
        <w:trPr>
          <w:trHeight w:val="844"/>
        </w:trPr>
        <w:tc>
          <w:tcPr>
            <w:tcW w:w="0" w:type="auto"/>
            <w:vAlign w:val="center"/>
          </w:tcPr>
          <w:p w14:paraId="2E355ADC" w14:textId="2443050A" w:rsidR="002D2647" w:rsidRDefault="0094793C" w:rsidP="008B132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raktyka zawodowa (3 tyg.)</w:t>
            </w:r>
          </w:p>
        </w:tc>
        <w:tc>
          <w:tcPr>
            <w:tcW w:w="1440" w:type="dxa"/>
            <w:vAlign w:val="center"/>
          </w:tcPr>
          <w:p w14:paraId="4FEB8183" w14:textId="06058855" w:rsidR="002D2647" w:rsidRDefault="0094793C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renowe</w:t>
            </w:r>
          </w:p>
        </w:tc>
        <w:tc>
          <w:tcPr>
            <w:tcW w:w="1518" w:type="dxa"/>
            <w:vAlign w:val="center"/>
          </w:tcPr>
          <w:p w14:paraId="18D46565" w14:textId="44C9EDE8" w:rsidR="002D2647" w:rsidRDefault="0094793C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1559" w:type="dxa"/>
            <w:vAlign w:val="center"/>
          </w:tcPr>
          <w:p w14:paraId="27428F43" w14:textId="11B8B9F9" w:rsidR="002D2647" w:rsidRDefault="0094793C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12" w:type="dxa"/>
            <w:vAlign w:val="center"/>
          </w:tcPr>
          <w:p w14:paraId="3F7EC053" w14:textId="3C15675B" w:rsidR="002D2647" w:rsidRDefault="0094793C" w:rsidP="008B13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O</w:t>
            </w:r>
          </w:p>
        </w:tc>
      </w:tr>
      <w:tr w:rsidR="000C46A2" w14:paraId="110B16A3" w14:textId="77777777" w:rsidTr="001469FF">
        <w:trPr>
          <w:trHeight w:val="84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984C6D6" w14:textId="77777777" w:rsidR="000C46A2" w:rsidRDefault="000C46A2" w:rsidP="001958DD"/>
        </w:tc>
        <w:tc>
          <w:tcPr>
            <w:tcW w:w="1440" w:type="dxa"/>
            <w:tcBorders>
              <w:left w:val="single" w:sz="4" w:space="0" w:color="auto"/>
            </w:tcBorders>
          </w:tcPr>
          <w:p w14:paraId="35CCC101" w14:textId="77777777" w:rsidR="000C46A2" w:rsidRDefault="000C46A2" w:rsidP="001958DD">
            <w:pPr>
              <w:jc w:val="center"/>
            </w:pPr>
          </w:p>
          <w:p w14:paraId="0B152539" w14:textId="77777777" w:rsidR="000C46A2" w:rsidRDefault="000C46A2" w:rsidP="001958DD">
            <w:pPr>
              <w:jc w:val="center"/>
            </w:pPr>
            <w:r>
              <w:t>Suma</w:t>
            </w:r>
          </w:p>
        </w:tc>
        <w:tc>
          <w:tcPr>
            <w:tcW w:w="1518" w:type="dxa"/>
            <w:vAlign w:val="center"/>
          </w:tcPr>
          <w:p w14:paraId="4541B7B9" w14:textId="4DCF0819" w:rsidR="000C46A2" w:rsidRDefault="00665B31" w:rsidP="00665B31">
            <w:r>
              <w:t>75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05322102" w14:textId="54CA0CBC" w:rsidR="000C46A2" w:rsidRDefault="008B132A" w:rsidP="001958DD">
            <w:r>
              <w:t>23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F28F34F" w14:textId="77777777" w:rsidR="000C46A2" w:rsidRDefault="000C46A2" w:rsidP="001958DD"/>
        </w:tc>
      </w:tr>
    </w:tbl>
    <w:p w14:paraId="018890D7" w14:textId="70C8B95F" w:rsidR="000C46A2" w:rsidRDefault="000C46A2" w:rsidP="00A434E3"/>
    <w:p w14:paraId="5E0944CD" w14:textId="77777777" w:rsidR="000C46A2" w:rsidRPr="000C46A2" w:rsidRDefault="000C46A2" w:rsidP="000C46A2"/>
    <w:p w14:paraId="5F7C6EB7" w14:textId="24A14DF5" w:rsidR="000C46A2" w:rsidRDefault="000C46A2" w:rsidP="000C46A2"/>
    <w:p w14:paraId="5B386F8B" w14:textId="3C2752E0" w:rsidR="008032C9" w:rsidRDefault="000C46A2" w:rsidP="000C46A2">
      <w:r>
        <w:t>Zaliczenie – Z</w:t>
      </w:r>
    </w:p>
    <w:p w14:paraId="0435F4E9" w14:textId="6483102E" w:rsidR="000C46A2" w:rsidRDefault="000C46A2" w:rsidP="000C46A2">
      <w:r>
        <w:t>Zaliczenie na ocenę – ZO</w:t>
      </w:r>
    </w:p>
    <w:p w14:paraId="32E51018" w14:textId="4B956D49" w:rsidR="000C46A2" w:rsidRPr="000C46A2" w:rsidRDefault="000C46A2" w:rsidP="000C46A2">
      <w:r>
        <w:t>Egzamin - E</w:t>
      </w:r>
    </w:p>
    <w:sectPr w:rsidR="000C46A2" w:rsidRPr="000C46A2" w:rsidSect="003A241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jUwNzYzNDSyMDVR0lEKTi0uzszPAykwrAUAHfYD4ywAAAA="/>
  </w:docVars>
  <w:rsids>
    <w:rsidRoot w:val="00A434E3"/>
    <w:rsid w:val="00021CF1"/>
    <w:rsid w:val="00086EAE"/>
    <w:rsid w:val="000C3A1E"/>
    <w:rsid w:val="000C46A2"/>
    <w:rsid w:val="000D3DAB"/>
    <w:rsid w:val="001469FF"/>
    <w:rsid w:val="001D3A80"/>
    <w:rsid w:val="00206CC3"/>
    <w:rsid w:val="00260F6C"/>
    <w:rsid w:val="00284540"/>
    <w:rsid w:val="002C05B6"/>
    <w:rsid w:val="002C46EE"/>
    <w:rsid w:val="002D2647"/>
    <w:rsid w:val="00306BA1"/>
    <w:rsid w:val="00367AA8"/>
    <w:rsid w:val="003A2411"/>
    <w:rsid w:val="003A7187"/>
    <w:rsid w:val="00430B9E"/>
    <w:rsid w:val="00442A4A"/>
    <w:rsid w:val="00462DD9"/>
    <w:rsid w:val="00473E5E"/>
    <w:rsid w:val="004C4989"/>
    <w:rsid w:val="004F207F"/>
    <w:rsid w:val="004F408A"/>
    <w:rsid w:val="00514327"/>
    <w:rsid w:val="00573810"/>
    <w:rsid w:val="00594844"/>
    <w:rsid w:val="005A2327"/>
    <w:rsid w:val="005F6E5E"/>
    <w:rsid w:val="00665B31"/>
    <w:rsid w:val="006A683A"/>
    <w:rsid w:val="006C6DAE"/>
    <w:rsid w:val="006F46E3"/>
    <w:rsid w:val="00780B29"/>
    <w:rsid w:val="007C2F00"/>
    <w:rsid w:val="008032C9"/>
    <w:rsid w:val="0085301B"/>
    <w:rsid w:val="00866079"/>
    <w:rsid w:val="008B132A"/>
    <w:rsid w:val="008D281D"/>
    <w:rsid w:val="00901782"/>
    <w:rsid w:val="00916CFA"/>
    <w:rsid w:val="00947491"/>
    <w:rsid w:val="0094793C"/>
    <w:rsid w:val="00963744"/>
    <w:rsid w:val="00985997"/>
    <w:rsid w:val="009C1BF9"/>
    <w:rsid w:val="009C7C71"/>
    <w:rsid w:val="009D2AF4"/>
    <w:rsid w:val="00A1035B"/>
    <w:rsid w:val="00A434E3"/>
    <w:rsid w:val="00A475EC"/>
    <w:rsid w:val="00A62464"/>
    <w:rsid w:val="00A769FE"/>
    <w:rsid w:val="00AC5638"/>
    <w:rsid w:val="00AF49B0"/>
    <w:rsid w:val="00B04440"/>
    <w:rsid w:val="00B15411"/>
    <w:rsid w:val="00B24F0F"/>
    <w:rsid w:val="00B369BD"/>
    <w:rsid w:val="00B85C06"/>
    <w:rsid w:val="00B90895"/>
    <w:rsid w:val="00B9297E"/>
    <w:rsid w:val="00C41C8C"/>
    <w:rsid w:val="00C7473B"/>
    <w:rsid w:val="00CE57B3"/>
    <w:rsid w:val="00D13835"/>
    <w:rsid w:val="00D8080D"/>
    <w:rsid w:val="00DE24F5"/>
    <w:rsid w:val="00DF5086"/>
    <w:rsid w:val="00E34590"/>
    <w:rsid w:val="00E97751"/>
    <w:rsid w:val="00EE2AF9"/>
    <w:rsid w:val="00F07ECF"/>
    <w:rsid w:val="00F56397"/>
    <w:rsid w:val="00F86C74"/>
    <w:rsid w:val="00FD1146"/>
    <w:rsid w:val="00FE3BAF"/>
    <w:rsid w:val="00FF3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5AD72BE2"/>
  <w14:defaultImageDpi w14:val="300"/>
  <w15:docId w15:val="{176445F8-B6E4-49A0-968C-69156306D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06BA1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43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">
    <w:name w:val="Light Shading"/>
    <w:basedOn w:val="Standardowy"/>
    <w:uiPriority w:val="60"/>
    <w:rsid w:val="00A434E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rsid w:val="00DF5086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redniecieniowanie2akcent1">
    <w:name w:val="Medium Shading 2 Accent 1"/>
    <w:basedOn w:val="Standardowy"/>
    <w:uiPriority w:val="64"/>
    <w:rsid w:val="00DF508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rsid w:val="00DF508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76CE2-AB55-4CDF-8470-9E5DCEABB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407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Grażyna Chaberek-Kałużniak</cp:lastModifiedBy>
  <cp:revision>37</cp:revision>
  <dcterms:created xsi:type="dcterms:W3CDTF">2023-10-24T10:07:00Z</dcterms:created>
  <dcterms:modified xsi:type="dcterms:W3CDTF">2026-06-09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cd6b246258c0a64c1b00388dd74379d45c8ec356f9af95cba036fc5e864a2a</vt:lpwstr>
  </property>
</Properties>
</file>